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EE1AA9" w14:textId="6A52BED3" w:rsidR="004A422B" w:rsidRPr="00D1479A" w:rsidRDefault="005829B3" w:rsidP="00752782">
      <w:pPr>
        <w:tabs>
          <w:tab w:val="left" w:pos="2840"/>
        </w:tabs>
        <w:rPr>
          <w:lang w:val="sk-SK" w:eastAsia="ko-KR"/>
        </w:rPr>
      </w:pPr>
      <w:r w:rsidRPr="00D1479A">
        <w:rPr>
          <w:rFonts w:cs="Arial"/>
          <w:b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66727A" wp14:editId="58235FF5">
                <wp:simplePos x="0" y="0"/>
                <wp:positionH relativeFrom="column">
                  <wp:posOffset>4167554</wp:posOffset>
                </wp:positionH>
                <wp:positionV relativeFrom="paragraph">
                  <wp:posOffset>-1070903</wp:posOffset>
                </wp:positionV>
                <wp:extent cx="2199542" cy="862641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9542" cy="8626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97D067" w14:textId="77777777" w:rsidR="00A219D5" w:rsidRDefault="00A219D5" w:rsidP="00A219D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</w:p>
                          <w:p w14:paraId="567356FE" w14:textId="77777777" w:rsidR="00A219D5" w:rsidRDefault="00A219D5" w:rsidP="00A219D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</w:p>
                          <w:p w14:paraId="3D80C4E3" w14:textId="77777777" w:rsidR="00A219D5" w:rsidRDefault="00A219D5" w:rsidP="00A219D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</w:p>
                          <w:p w14:paraId="1AC5927E" w14:textId="3AE2782B" w:rsidR="00A219D5" w:rsidRPr="00A219D5" w:rsidRDefault="00A219D5" w:rsidP="00A219D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</w:p>
                          <w:p w14:paraId="1B506B49" w14:textId="23CC200E" w:rsidR="00CB7C69" w:rsidRPr="00060B6C" w:rsidRDefault="00CB7C69" w:rsidP="00131DB9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060B6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  <w:t xml:space="preserve">Kia </w:t>
                            </w:r>
                            <w:r w:rsidR="00131DB9" w:rsidRPr="00060B6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  <w:t>Sales Slovakia</w:t>
                            </w:r>
                            <w:r w:rsidRPr="00060B6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  <w:t>:</w:t>
                            </w:r>
                          </w:p>
                          <w:p w14:paraId="7730817E" w14:textId="13B52264" w:rsidR="00CB7C69" w:rsidRPr="00060B6C" w:rsidRDefault="00131DB9" w:rsidP="00131DB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</w:pPr>
                            <w:r w:rsidRPr="00060B6C">
                              <w:rPr>
                                <w:rFonts w:cs="Arial"/>
                                <w:sz w:val="12"/>
                                <w:szCs w:val="12"/>
                              </w:rPr>
                              <w:t>Mária Spišiaková</w:t>
                            </w:r>
                            <w:r w:rsidR="00CB7C69" w:rsidRPr="00060B6C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="00CB7C69" w:rsidRPr="00060B6C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="00CB7C69" w:rsidRPr="00060B6C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</w:p>
                          <w:p w14:paraId="1AE4C4E6" w14:textId="1F799E07" w:rsidR="00CB7C69" w:rsidRPr="00060B6C" w:rsidRDefault="00CB7C69" w:rsidP="00131DB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060B6C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PR &amp; </w:t>
                            </w:r>
                            <w:r w:rsidR="00131DB9" w:rsidRPr="00060B6C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Events </w:t>
                            </w:r>
                            <w:r w:rsidRPr="00060B6C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</w:t>
                            </w:r>
                          </w:p>
                          <w:p w14:paraId="5562646D" w14:textId="5CD704F9" w:rsidR="00CB7C69" w:rsidRPr="00060B6C" w:rsidRDefault="00CB7C69" w:rsidP="00131DB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060B6C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</w:t>
                            </w:r>
                            <w:r w:rsidR="00131DB9" w:rsidRPr="00060B6C">
                              <w:rPr>
                                <w:rFonts w:cs="Arial"/>
                                <w:sz w:val="12"/>
                                <w:szCs w:val="12"/>
                              </w:rPr>
                              <w:t>421 910 977 334</w:t>
                            </w:r>
                          </w:p>
                          <w:p w14:paraId="3AB37E44" w14:textId="0E425C63" w:rsidR="00CB7C69" w:rsidRPr="00060B6C" w:rsidRDefault="00CB7C69" w:rsidP="00131DB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060B6C">
                              <w:rPr>
                                <w:rFonts w:cs="Arial"/>
                                <w:sz w:val="12"/>
                                <w:szCs w:val="12"/>
                              </w:rPr>
                              <w:t xml:space="preserve">E. </w:t>
                            </w:r>
                            <w:r w:rsidR="00131DB9" w:rsidRPr="00060B6C">
                              <w:rPr>
                                <w:rFonts w:cs="Arial"/>
                                <w:sz w:val="12"/>
                                <w:szCs w:val="12"/>
                              </w:rPr>
                              <w:t>m.spisiakova@kmss.sk</w:t>
                            </w:r>
                          </w:p>
                          <w:p w14:paraId="37381722" w14:textId="77777777" w:rsidR="00A219D5" w:rsidRPr="00060B6C" w:rsidRDefault="00A219D5" w:rsidP="0077266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08D4B39B" w14:textId="77777777" w:rsidR="00A219D5" w:rsidRPr="00060B6C" w:rsidRDefault="00A219D5" w:rsidP="0077266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7304A67B" w14:textId="654BC61D" w:rsidR="00A85CF0" w:rsidRPr="00060B6C" w:rsidRDefault="00A85CF0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6672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8.15pt;margin-top:-84.3pt;width:173.2pt;height:67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" filled="f" stroked="f">
                <v:textbox>
                  <w:txbxContent>
                    <w:p w14:paraId="7797D067" w14:textId="77777777" w:rsidR="00A219D5" w:rsidRDefault="00A219D5" w:rsidP="00A219D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567356FE" w14:textId="77777777" w:rsidR="00A219D5" w:rsidRDefault="00A219D5" w:rsidP="00A219D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3D80C4E3" w14:textId="77777777" w:rsidR="00A219D5" w:rsidRDefault="00A219D5" w:rsidP="00A219D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1AC5927E" w14:textId="3AE2782B" w:rsidR="00A219D5" w:rsidRPr="00A219D5" w:rsidRDefault="00A219D5" w:rsidP="00A219D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1B506B49" w14:textId="23CC200E" w:rsidR="00CB7C69" w:rsidRPr="00B7211B" w:rsidRDefault="00CB7C69" w:rsidP="00131DB9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 w:rsidR="00131DB9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Sales Slovakia</w:t>
                      </w: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:</w:t>
                      </w:r>
                    </w:p>
                    <w:p w14:paraId="7730817E" w14:textId="13B52264" w:rsidR="00CB7C69" w:rsidRPr="0062367F" w:rsidRDefault="00131DB9" w:rsidP="00131DB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Mária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Spišiaková</w:t>
                      </w:r>
                      <w:proofErr w:type="spellEnd"/>
                      <w:r w:rsidR="00CB7C69" w:rsidRPr="00B7211B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="00CB7C69" w:rsidRPr="00B7211B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="00CB7C69" w:rsidRPr="00B7211B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</w:p>
                    <w:p w14:paraId="1AE4C4E6" w14:textId="1F799E07" w:rsidR="00CB7C69" w:rsidRPr="00B7211B" w:rsidRDefault="00CB7C69" w:rsidP="00131DB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 xml:space="preserve">PR &amp; </w:t>
                      </w:r>
                      <w:proofErr w:type="spellStart"/>
                      <w:r w:rsidR="00131DB9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>Events</w:t>
                      </w:r>
                      <w:proofErr w:type="spellEnd"/>
                      <w:r w:rsidR="00131DB9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 xml:space="preserve"> </w:t>
                      </w:r>
                      <w:r w:rsidRPr="00B7211B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>Manager</w:t>
                      </w:r>
                    </w:p>
                    <w:p w14:paraId="5562646D" w14:textId="5CD704F9" w:rsidR="00CB7C69" w:rsidRPr="00B7211B" w:rsidRDefault="00CB7C69" w:rsidP="00131DB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T. +</w:t>
                      </w:r>
                      <w:r w:rsidR="00131DB9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421 910 977 334</w:t>
                      </w:r>
                    </w:p>
                    <w:p w14:paraId="3AB37E44" w14:textId="0E425C63" w:rsidR="00CB7C69" w:rsidRPr="00B7211B" w:rsidRDefault="00CB7C69" w:rsidP="00131DB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E. </w:t>
                      </w:r>
                      <w:r w:rsidR="00131DB9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m.spisiakova@kmss.sk</w:t>
                      </w:r>
                    </w:p>
                    <w:p w14:paraId="37381722" w14:textId="77777777" w:rsidR="00A219D5" w:rsidRDefault="00A219D5" w:rsidP="0077266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08D4B39B" w14:textId="77777777" w:rsidR="00A219D5" w:rsidRDefault="00A219D5" w:rsidP="0077266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7304A67B" w14:textId="654BC61D" w:rsidR="00A85CF0" w:rsidRPr="00B7211B" w:rsidRDefault="00A85CF0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 w:rsidRPr="00D1479A">
        <w:rPr>
          <w:noProof/>
          <w:sz w:val="18"/>
          <w:szCs w:val="18"/>
          <w:lang w:eastAsia="ko-KR"/>
        </w:rPr>
        <w:drawing>
          <wp:anchor distT="0" distB="0" distL="114300" distR="114300" simplePos="0" relativeHeight="251657216" behindDoc="1" locked="0" layoutInCell="1" allowOverlap="1" wp14:anchorId="65016401" wp14:editId="7663B20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6AA3" w:rsidRPr="00D1479A">
        <w:rPr>
          <w:lang w:val="sk-SK" w:eastAsia="ko-KR"/>
        </w:rPr>
        <w:t xml:space="preserve"> </w:t>
      </w:r>
    </w:p>
    <w:p w14:paraId="1CF5CB93" w14:textId="77777777" w:rsidR="000B0737" w:rsidRPr="00D1479A" w:rsidRDefault="000B0737" w:rsidP="002A6442">
      <w:pPr>
        <w:spacing w:line="240" w:lineRule="auto"/>
        <w:rPr>
          <w:rFonts w:cs="Arial"/>
          <w:b/>
          <w:sz w:val="32"/>
          <w:szCs w:val="32"/>
          <w:lang w:val="sk-SK" w:eastAsia="ko-KR"/>
        </w:rPr>
      </w:pPr>
    </w:p>
    <w:p w14:paraId="70E14E51" w14:textId="043B1983" w:rsidR="00D1479A" w:rsidRPr="00D1479A" w:rsidRDefault="00131DB9" w:rsidP="00D949BE">
      <w:pPr>
        <w:spacing w:line="240" w:lineRule="auto"/>
        <w:jc w:val="center"/>
        <w:rPr>
          <w:rFonts w:cs="Arial"/>
          <w:b/>
          <w:sz w:val="44"/>
          <w:szCs w:val="44"/>
          <w:lang w:val="sk-SK"/>
        </w:rPr>
      </w:pPr>
      <w:r>
        <w:rPr>
          <w:b/>
          <w:sz w:val="44"/>
          <w:lang w:val="sk-SK" w:eastAsia="sk-SK"/>
        </w:rPr>
        <w:t xml:space="preserve">Kia </w:t>
      </w:r>
      <w:r w:rsidR="00D949BE">
        <w:rPr>
          <w:b/>
          <w:sz w:val="44"/>
          <w:lang w:val="sk-SK" w:eastAsia="sk-SK"/>
        </w:rPr>
        <w:t>je na Slovensku najrýchlejšie rastúca značka</w:t>
      </w:r>
    </w:p>
    <w:p w14:paraId="0E867CA1" w14:textId="77777777" w:rsidR="00D1479A" w:rsidRPr="00D1479A" w:rsidRDefault="00D1479A" w:rsidP="00D1479A">
      <w:pPr>
        <w:pStyle w:val="ListParagraph"/>
        <w:ind w:left="0"/>
        <w:rPr>
          <w:rFonts w:cs="Arial"/>
          <w:b/>
          <w:sz w:val="32"/>
          <w:szCs w:val="32"/>
          <w:lang w:val="sk-SK"/>
        </w:rPr>
      </w:pPr>
    </w:p>
    <w:p w14:paraId="613CE5A5" w14:textId="50EFAD32" w:rsidR="00131DB9" w:rsidRPr="006021D1" w:rsidRDefault="00131DB9" w:rsidP="00060B6C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val="sk-SK"/>
        </w:rPr>
      </w:pPr>
      <w:r w:rsidRPr="00C87B0D">
        <w:rPr>
          <w:rFonts w:cs="Arial"/>
          <w:b/>
          <w:sz w:val="26"/>
          <w:szCs w:val="26"/>
          <w:lang w:val="sk-SK"/>
        </w:rPr>
        <w:t xml:space="preserve">Údaje </w:t>
      </w:r>
      <w:r w:rsidR="00C87B0D" w:rsidRPr="00C87B0D">
        <w:rPr>
          <w:rFonts w:cs="Arial"/>
          <w:b/>
          <w:sz w:val="26"/>
          <w:szCs w:val="26"/>
          <w:lang w:val="sk-SK"/>
        </w:rPr>
        <w:t>ZAP</w:t>
      </w:r>
      <w:r>
        <w:rPr>
          <w:rFonts w:cs="Arial"/>
          <w:b/>
          <w:sz w:val="26"/>
          <w:szCs w:val="26"/>
          <w:lang w:val="sk-SK"/>
        </w:rPr>
        <w:t xml:space="preserve"> potvrdzujú</w:t>
      </w:r>
      <w:r w:rsidR="00D949BE">
        <w:rPr>
          <w:rFonts w:cs="Arial"/>
          <w:b/>
          <w:sz w:val="26"/>
          <w:szCs w:val="26"/>
          <w:lang w:val="sk-SK"/>
        </w:rPr>
        <w:t>, že Kia je na Slovensku</w:t>
      </w:r>
      <w:r w:rsidR="00AA2EC9">
        <w:rPr>
          <w:rFonts w:cs="Arial"/>
          <w:b/>
          <w:sz w:val="26"/>
          <w:szCs w:val="26"/>
          <w:lang w:val="sk-SK"/>
        </w:rPr>
        <w:t xml:space="preserve"> najrýchlejšie rastúca značka za prvých 8 mesiacov roku 2021</w:t>
      </w:r>
      <w:r w:rsidR="00060B6C">
        <w:rPr>
          <w:rFonts w:cs="Arial"/>
          <w:b/>
          <w:sz w:val="26"/>
          <w:szCs w:val="26"/>
          <w:lang w:val="sk-SK"/>
        </w:rPr>
        <w:t xml:space="preserve"> spomedzi top 10 najpredávanejších značiek osobných automobilov </w:t>
      </w:r>
      <w:r w:rsidR="00060B6C" w:rsidRPr="006021D1">
        <w:rPr>
          <w:rFonts w:cs="Arial"/>
          <w:b/>
          <w:sz w:val="26"/>
          <w:szCs w:val="26"/>
          <w:lang w:val="sk-SK"/>
        </w:rPr>
        <w:t>na Slovensku</w:t>
      </w:r>
    </w:p>
    <w:p w14:paraId="74C3A75A" w14:textId="5BEB762D" w:rsidR="00131DB9" w:rsidRDefault="00131DB9" w:rsidP="00C87B0D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val="sk-SK"/>
        </w:rPr>
      </w:pPr>
      <w:r>
        <w:rPr>
          <w:rFonts w:cs="Arial"/>
          <w:b/>
          <w:sz w:val="26"/>
          <w:szCs w:val="26"/>
          <w:lang w:val="sk-SK"/>
        </w:rPr>
        <w:t>Pr</w:t>
      </w:r>
      <w:r w:rsidR="00AA2EC9">
        <w:rPr>
          <w:rFonts w:cs="Arial"/>
          <w:b/>
          <w:sz w:val="26"/>
          <w:szCs w:val="26"/>
          <w:lang w:val="sk-SK"/>
        </w:rPr>
        <w:t>edaje značky Kia vzrástli o 32,4</w:t>
      </w:r>
      <w:r>
        <w:rPr>
          <w:rFonts w:cs="Arial"/>
          <w:b/>
          <w:sz w:val="26"/>
          <w:szCs w:val="26"/>
          <w:lang w:val="sk-SK"/>
        </w:rPr>
        <w:t xml:space="preserve"> %, kým trh </w:t>
      </w:r>
      <w:r w:rsidRPr="00C87B0D">
        <w:rPr>
          <w:rFonts w:cs="Arial"/>
          <w:b/>
          <w:sz w:val="26"/>
          <w:szCs w:val="26"/>
          <w:lang w:val="sk-SK"/>
        </w:rPr>
        <w:t>vzrástol</w:t>
      </w:r>
      <w:r w:rsidR="00412F2A">
        <w:rPr>
          <w:rFonts w:cs="Arial"/>
          <w:b/>
          <w:sz w:val="26"/>
          <w:szCs w:val="26"/>
          <w:lang w:val="sk-SK"/>
        </w:rPr>
        <w:t xml:space="preserve"> iba</w:t>
      </w:r>
      <w:r w:rsidRPr="00C87B0D">
        <w:rPr>
          <w:rFonts w:cs="Arial"/>
          <w:b/>
          <w:sz w:val="26"/>
          <w:szCs w:val="26"/>
          <w:lang w:val="sk-SK"/>
        </w:rPr>
        <w:t xml:space="preserve"> o</w:t>
      </w:r>
      <w:r w:rsidR="00412F2A">
        <w:rPr>
          <w:rFonts w:cs="Arial"/>
          <w:b/>
          <w:sz w:val="26"/>
          <w:szCs w:val="26"/>
          <w:lang w:val="sk-SK"/>
        </w:rPr>
        <w:t> 7,4</w:t>
      </w:r>
      <w:r w:rsidRPr="00C87B0D">
        <w:rPr>
          <w:rFonts w:cs="Arial"/>
          <w:b/>
          <w:sz w:val="26"/>
          <w:szCs w:val="26"/>
          <w:lang w:val="sk-SK"/>
        </w:rPr>
        <w:t>%</w:t>
      </w:r>
    </w:p>
    <w:p w14:paraId="088FC13D" w14:textId="21CE8CC6" w:rsidR="002F1759" w:rsidRPr="00AA2EC9" w:rsidRDefault="002F1759" w:rsidP="00AA2EC9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val="sk-SK"/>
        </w:rPr>
      </w:pPr>
      <w:r>
        <w:rPr>
          <w:rFonts w:cs="Arial"/>
          <w:b/>
          <w:sz w:val="26"/>
          <w:szCs w:val="26"/>
          <w:lang w:val="sk-SK"/>
        </w:rPr>
        <w:t>Trhový podiel 9,2 % a stabilná 4. najpredávanejšia značka</w:t>
      </w:r>
    </w:p>
    <w:p w14:paraId="27A69339" w14:textId="77777777" w:rsidR="00AA2EC9" w:rsidRDefault="00AA2EC9" w:rsidP="00CB218D">
      <w:pPr>
        <w:jc w:val="both"/>
        <w:rPr>
          <w:lang w:val="sk-SK" w:eastAsia="sk-SK"/>
        </w:rPr>
      </w:pPr>
    </w:p>
    <w:p w14:paraId="2AAF9853" w14:textId="77777777" w:rsidR="00995925" w:rsidRDefault="00995925" w:rsidP="00CB218D">
      <w:pPr>
        <w:jc w:val="both"/>
        <w:rPr>
          <w:lang w:val="sk-SK" w:eastAsia="sk-SK"/>
        </w:rPr>
      </w:pPr>
    </w:p>
    <w:p w14:paraId="1D749956" w14:textId="5B95E970" w:rsidR="00C95F02" w:rsidRPr="00C95F02" w:rsidRDefault="00131DB9" w:rsidP="00C95F02">
      <w:pPr>
        <w:jc w:val="both"/>
        <w:rPr>
          <w:lang w:val="sk-SK" w:eastAsia="sk-SK"/>
        </w:rPr>
      </w:pPr>
      <w:r w:rsidRPr="00131DB9">
        <w:rPr>
          <w:lang w:val="sk-SK" w:eastAsia="sk-SK"/>
        </w:rPr>
        <w:t xml:space="preserve">Podľa </w:t>
      </w:r>
      <w:r w:rsidR="00AA2EC9">
        <w:rPr>
          <w:lang w:val="sk-SK" w:eastAsia="sk-SK"/>
        </w:rPr>
        <w:t xml:space="preserve">oficiálnych údajov, </w:t>
      </w:r>
      <w:r w:rsidR="00AA2EC9" w:rsidRPr="00C87B0D">
        <w:rPr>
          <w:lang w:val="sk-SK" w:eastAsia="sk-SK"/>
        </w:rPr>
        <w:t xml:space="preserve">ktoré </w:t>
      </w:r>
      <w:r w:rsidR="00C87B0D" w:rsidRPr="00C87B0D">
        <w:rPr>
          <w:lang w:val="sk-SK" w:eastAsia="sk-SK"/>
        </w:rPr>
        <w:t>zverejnilo</w:t>
      </w:r>
      <w:r w:rsidR="00C87B0D">
        <w:rPr>
          <w:lang w:val="sk-SK" w:eastAsia="sk-SK"/>
        </w:rPr>
        <w:t xml:space="preserve"> Združenie automobilového priemyslu (ZAP)</w:t>
      </w:r>
      <w:r>
        <w:rPr>
          <w:lang w:val="sk-SK" w:eastAsia="sk-SK"/>
        </w:rPr>
        <w:t>, dosiahla Kia</w:t>
      </w:r>
      <w:r w:rsidR="00C95F02">
        <w:rPr>
          <w:lang w:val="sk-SK" w:eastAsia="sk-SK"/>
        </w:rPr>
        <w:t xml:space="preserve"> na Slovensku</w:t>
      </w:r>
      <w:r>
        <w:rPr>
          <w:lang w:val="sk-SK" w:eastAsia="sk-SK"/>
        </w:rPr>
        <w:t xml:space="preserve"> </w:t>
      </w:r>
      <w:r w:rsidR="00AA2EC9">
        <w:rPr>
          <w:lang w:val="sk-SK" w:eastAsia="sk-SK"/>
        </w:rPr>
        <w:t xml:space="preserve">za prvých 8 mesiacov roku </w:t>
      </w:r>
      <w:r w:rsidR="00C95F02">
        <w:rPr>
          <w:lang w:val="sk-SK" w:eastAsia="sk-SK"/>
        </w:rPr>
        <w:t xml:space="preserve">2021 </w:t>
      </w:r>
      <w:r w:rsidR="00C95F02" w:rsidRPr="00C95F02">
        <w:rPr>
          <w:lang w:val="sk-SK" w:eastAsia="sk-SK"/>
        </w:rPr>
        <w:t>trhový podiel 9,2</w:t>
      </w:r>
      <w:r w:rsidR="00C95F02">
        <w:rPr>
          <w:lang w:val="sk-SK" w:eastAsia="sk-SK"/>
        </w:rPr>
        <w:t xml:space="preserve"> %.</w:t>
      </w:r>
      <w:r w:rsidR="00C95F02" w:rsidRPr="00C95F02">
        <w:rPr>
          <w:lang w:val="sk-SK" w:eastAsia="sk-SK"/>
        </w:rPr>
        <w:t> </w:t>
      </w:r>
    </w:p>
    <w:p w14:paraId="59889BD7" w14:textId="77777777" w:rsidR="00D1479A" w:rsidRDefault="00D1479A" w:rsidP="00CB218D">
      <w:pPr>
        <w:jc w:val="both"/>
        <w:rPr>
          <w:rFonts w:cs="Arial"/>
          <w:lang w:val="sk-SK"/>
        </w:rPr>
      </w:pPr>
    </w:p>
    <w:p w14:paraId="6C3B4685" w14:textId="71622FD3" w:rsidR="00AA0953" w:rsidRDefault="00AA0953" w:rsidP="00C95F02">
      <w:pPr>
        <w:jc w:val="both"/>
        <w:rPr>
          <w:rFonts w:cs="Arial"/>
          <w:lang w:val="sk-SK"/>
        </w:rPr>
      </w:pPr>
      <w:r>
        <w:rPr>
          <w:rFonts w:cs="Arial"/>
          <w:lang w:val="sk-SK"/>
        </w:rPr>
        <w:t xml:space="preserve">Trh osobných automobilov na </w:t>
      </w:r>
      <w:r w:rsidR="00AA2EC9">
        <w:rPr>
          <w:rFonts w:cs="Arial"/>
          <w:lang w:val="sk-SK"/>
        </w:rPr>
        <w:t>Slovensku</w:t>
      </w:r>
      <w:r>
        <w:rPr>
          <w:rFonts w:cs="Arial"/>
          <w:lang w:val="sk-SK"/>
        </w:rPr>
        <w:t xml:space="preserve"> vzrástol celkovo </w:t>
      </w:r>
      <w:r w:rsidR="00412F2A">
        <w:rPr>
          <w:rFonts w:cs="Arial"/>
          <w:lang w:val="sk-SK"/>
        </w:rPr>
        <w:t>o 7,4</w:t>
      </w:r>
      <w:bookmarkStart w:id="0" w:name="_GoBack"/>
      <w:bookmarkEnd w:id="0"/>
      <w:r w:rsidRPr="00C87B0D">
        <w:rPr>
          <w:rFonts w:cs="Arial"/>
          <w:lang w:val="sk-SK"/>
        </w:rPr>
        <w:t xml:space="preserve"> %</w:t>
      </w:r>
      <w:r w:rsidR="00AA2EC9">
        <w:rPr>
          <w:rFonts w:cs="Arial"/>
          <w:lang w:val="sk-SK"/>
        </w:rPr>
        <w:t xml:space="preserve"> v porovnaní s prvými ôsmimi mesiacmi </w:t>
      </w:r>
      <w:r>
        <w:rPr>
          <w:rFonts w:cs="Arial"/>
          <w:lang w:val="sk-SK"/>
        </w:rPr>
        <w:t xml:space="preserve">roku 2020, kedy </w:t>
      </w:r>
      <w:r w:rsidR="00C87B0D">
        <w:rPr>
          <w:rFonts w:cs="Arial"/>
          <w:lang w:val="sk-SK"/>
        </w:rPr>
        <w:t>pre pandémiu COVID-19 boli</w:t>
      </w:r>
      <w:r>
        <w:rPr>
          <w:rFonts w:cs="Arial"/>
          <w:lang w:val="sk-SK"/>
        </w:rPr>
        <w:t xml:space="preserve"> zatv</w:t>
      </w:r>
      <w:r w:rsidR="00C87B0D">
        <w:rPr>
          <w:rFonts w:cs="Arial"/>
          <w:lang w:val="sk-SK"/>
        </w:rPr>
        <w:t>orené</w:t>
      </w:r>
      <w:r w:rsidR="00C95F02">
        <w:rPr>
          <w:rFonts w:cs="Arial"/>
          <w:lang w:val="sk-SK"/>
        </w:rPr>
        <w:t xml:space="preserve"> </w:t>
      </w:r>
      <w:proofErr w:type="spellStart"/>
      <w:r w:rsidR="00C95F02">
        <w:rPr>
          <w:rFonts w:cs="Arial"/>
          <w:lang w:val="sk-SK"/>
        </w:rPr>
        <w:t>showroomy</w:t>
      </w:r>
      <w:proofErr w:type="spellEnd"/>
      <w:r w:rsidR="00C95F02">
        <w:rPr>
          <w:rFonts w:cs="Arial"/>
          <w:lang w:val="sk-SK"/>
        </w:rPr>
        <w:t xml:space="preserve"> na celom území</w:t>
      </w:r>
      <w:r w:rsidR="00EE3EF2">
        <w:rPr>
          <w:rFonts w:cs="Arial"/>
          <w:lang w:val="sk-SK"/>
        </w:rPr>
        <w:t>.</w:t>
      </w:r>
      <w:r>
        <w:rPr>
          <w:rFonts w:cs="Arial"/>
          <w:lang w:val="sk-SK"/>
        </w:rPr>
        <w:t xml:space="preserve"> Nárast značky Kia v rovnakom období </w:t>
      </w:r>
      <w:r w:rsidR="00EE3EF2">
        <w:rPr>
          <w:rFonts w:cs="Arial"/>
          <w:lang w:val="sk-SK"/>
        </w:rPr>
        <w:t>predstavoval</w:t>
      </w:r>
      <w:r>
        <w:rPr>
          <w:rFonts w:cs="Arial"/>
          <w:lang w:val="sk-SK"/>
        </w:rPr>
        <w:t xml:space="preserve"> </w:t>
      </w:r>
      <w:r w:rsidR="00C95F02">
        <w:rPr>
          <w:rFonts w:cs="Arial"/>
          <w:lang w:val="sk-SK"/>
        </w:rPr>
        <w:t xml:space="preserve">32,4 </w:t>
      </w:r>
      <w:r>
        <w:rPr>
          <w:rFonts w:cs="Arial"/>
          <w:lang w:val="sk-SK"/>
        </w:rPr>
        <w:t>%</w:t>
      </w:r>
      <w:r w:rsidR="00EE3EF2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 xml:space="preserve">pričom od začiatku roka sa podarilo predať </w:t>
      </w:r>
      <w:r w:rsidR="00C95F02">
        <w:rPr>
          <w:rFonts w:cs="Arial"/>
          <w:lang w:val="sk-SK"/>
        </w:rPr>
        <w:t>4 866</w:t>
      </w:r>
      <w:r>
        <w:rPr>
          <w:rFonts w:cs="Arial"/>
          <w:lang w:val="sk-SK"/>
        </w:rPr>
        <w:t xml:space="preserve"> kusov </w:t>
      </w:r>
      <w:r w:rsidR="00060B6C">
        <w:rPr>
          <w:rFonts w:cs="Arial"/>
          <w:lang w:val="sk-SK"/>
        </w:rPr>
        <w:t xml:space="preserve">osobných </w:t>
      </w:r>
      <w:r>
        <w:rPr>
          <w:rFonts w:cs="Arial"/>
          <w:lang w:val="sk-SK"/>
        </w:rPr>
        <w:t xml:space="preserve">vozidiel </w:t>
      </w:r>
      <w:r w:rsidRPr="00C95F02">
        <w:rPr>
          <w:rFonts w:cs="Arial"/>
          <w:lang w:val="sk-SK"/>
        </w:rPr>
        <w:t>v</w:t>
      </w:r>
      <w:r w:rsidR="00EE3EF2" w:rsidRPr="00C95F02">
        <w:rPr>
          <w:rFonts w:cs="Arial"/>
          <w:lang w:val="sk-SK"/>
        </w:rPr>
        <w:t> </w:t>
      </w:r>
      <w:r w:rsidRPr="00C95F02">
        <w:rPr>
          <w:rFonts w:cs="Arial"/>
          <w:lang w:val="sk-SK"/>
        </w:rPr>
        <w:t>porovnaní</w:t>
      </w:r>
      <w:r w:rsidR="00EE3EF2" w:rsidRPr="00C95F02">
        <w:rPr>
          <w:rFonts w:cs="Arial"/>
          <w:lang w:val="sk-SK"/>
        </w:rPr>
        <w:t xml:space="preserve"> s</w:t>
      </w:r>
      <w:r w:rsidR="00C95F02" w:rsidRPr="00C95F02">
        <w:rPr>
          <w:rFonts w:cs="Arial"/>
          <w:lang w:val="sk-SK"/>
        </w:rPr>
        <w:t> </w:t>
      </w:r>
      <w:r w:rsidR="00C95F02">
        <w:rPr>
          <w:rFonts w:cs="Arial"/>
          <w:lang w:val="sk-SK"/>
        </w:rPr>
        <w:t>3 676</w:t>
      </w:r>
      <w:r>
        <w:rPr>
          <w:rFonts w:cs="Arial"/>
          <w:lang w:val="sk-SK"/>
        </w:rPr>
        <w:t xml:space="preserve"> </w:t>
      </w:r>
      <w:r w:rsidR="00EE3EF2">
        <w:rPr>
          <w:rFonts w:cs="Arial"/>
          <w:lang w:val="sk-SK"/>
        </w:rPr>
        <w:t xml:space="preserve">kusmi </w:t>
      </w:r>
      <w:r>
        <w:rPr>
          <w:rFonts w:cs="Arial"/>
          <w:lang w:val="sk-SK"/>
        </w:rPr>
        <w:t>v</w:t>
      </w:r>
      <w:r w:rsidR="00C95F02">
        <w:rPr>
          <w:rFonts w:cs="Arial"/>
          <w:lang w:val="sk-SK"/>
        </w:rPr>
        <w:t> prvých ôsmych mesiacoch</w:t>
      </w:r>
      <w:r>
        <w:rPr>
          <w:rFonts w:cs="Arial"/>
          <w:lang w:val="sk-SK"/>
        </w:rPr>
        <w:t xml:space="preserve"> minulého roka. Tieto predajné čísla a percentuálny nárast</w:t>
      </w:r>
      <w:r w:rsidR="00C95F02">
        <w:rPr>
          <w:rFonts w:cs="Arial"/>
          <w:lang w:val="sk-SK"/>
        </w:rPr>
        <w:t xml:space="preserve"> profilujú</w:t>
      </w:r>
      <w:r>
        <w:rPr>
          <w:rFonts w:cs="Arial"/>
          <w:lang w:val="sk-SK"/>
        </w:rPr>
        <w:t xml:space="preserve"> </w:t>
      </w:r>
      <w:r w:rsidR="00EE3EF2">
        <w:rPr>
          <w:rFonts w:cs="Arial"/>
          <w:lang w:val="sk-SK"/>
        </w:rPr>
        <w:t>značku Kia</w:t>
      </w:r>
      <w:r>
        <w:rPr>
          <w:rFonts w:cs="Arial"/>
          <w:lang w:val="sk-SK"/>
        </w:rPr>
        <w:t xml:space="preserve"> </w:t>
      </w:r>
      <w:r w:rsidR="00C95F02">
        <w:rPr>
          <w:rFonts w:cs="Arial"/>
          <w:lang w:val="sk-SK"/>
        </w:rPr>
        <w:t>ako najrýchlejšie rastúcu značku spomedzi top 10 najpredá</w:t>
      </w:r>
      <w:r w:rsidR="002F1759">
        <w:rPr>
          <w:rFonts w:cs="Arial"/>
          <w:lang w:val="sk-SK"/>
        </w:rPr>
        <w:t>vanejších značiek na Slovensku</w:t>
      </w:r>
      <w:r w:rsidR="00060B6C">
        <w:rPr>
          <w:rFonts w:cs="Arial"/>
          <w:lang w:val="sk-SK"/>
        </w:rPr>
        <w:t>, ktoré predávajú osobné vozidlá</w:t>
      </w:r>
      <w:r w:rsidR="002F1759">
        <w:rPr>
          <w:rFonts w:cs="Arial"/>
          <w:lang w:val="sk-SK"/>
        </w:rPr>
        <w:t>.</w:t>
      </w:r>
    </w:p>
    <w:p w14:paraId="6F949CBC" w14:textId="77777777" w:rsidR="006021D1" w:rsidRDefault="006021D1" w:rsidP="00C95F02">
      <w:pPr>
        <w:jc w:val="both"/>
        <w:rPr>
          <w:rFonts w:cs="Arial"/>
          <w:lang w:val="sk-SK"/>
        </w:rPr>
      </w:pPr>
    </w:p>
    <w:p w14:paraId="334DDE32" w14:textId="24CD1884" w:rsidR="006021D1" w:rsidRPr="006021D1" w:rsidRDefault="006021D1" w:rsidP="00FC616D">
      <w:pPr>
        <w:jc w:val="both"/>
        <w:rPr>
          <w:lang w:val="sk-SK" w:eastAsia="sk-SK"/>
        </w:rPr>
      </w:pPr>
      <w:r>
        <w:rPr>
          <w:lang w:val="sk-SK" w:eastAsia="sk-SK"/>
        </w:rPr>
        <w:t>K rastu</w:t>
      </w:r>
      <w:r w:rsidRPr="006021D1">
        <w:rPr>
          <w:lang w:val="sk-SK" w:eastAsia="sk-SK"/>
        </w:rPr>
        <w:t xml:space="preserve"> pred</w:t>
      </w:r>
      <w:r>
        <w:rPr>
          <w:lang w:val="sk-SK" w:eastAsia="sk-SK"/>
        </w:rPr>
        <w:t xml:space="preserve">aja prispel najmä model </w:t>
      </w:r>
      <w:proofErr w:type="spellStart"/>
      <w:r>
        <w:rPr>
          <w:lang w:val="sk-SK" w:eastAsia="sk-SK"/>
        </w:rPr>
        <w:t>Ceed</w:t>
      </w:r>
      <w:proofErr w:type="spellEnd"/>
      <w:r w:rsidRPr="006021D1">
        <w:rPr>
          <w:lang w:val="sk-SK" w:eastAsia="sk-SK"/>
        </w:rPr>
        <w:t xml:space="preserve"> s predajom </w:t>
      </w:r>
      <w:r>
        <w:rPr>
          <w:lang w:val="sk-SK" w:eastAsia="sk-SK"/>
        </w:rPr>
        <w:t>1 751</w:t>
      </w:r>
      <w:r w:rsidRPr="006021D1">
        <w:rPr>
          <w:lang w:val="sk-SK" w:eastAsia="sk-SK"/>
        </w:rPr>
        <w:t xml:space="preserve"> kusov, </w:t>
      </w:r>
      <w:r>
        <w:rPr>
          <w:lang w:val="sk-SK" w:eastAsia="sk-SK"/>
        </w:rPr>
        <w:t>ktorého predaje sa zvýšili medziročne o 21 %</w:t>
      </w:r>
      <w:r w:rsidR="00FC616D">
        <w:rPr>
          <w:lang w:val="sk-SK" w:eastAsia="sk-SK"/>
        </w:rPr>
        <w:t xml:space="preserve">, nasledoval ďalší model zo slovenskej produkcie, obľúbená Kia </w:t>
      </w:r>
      <w:proofErr w:type="spellStart"/>
      <w:r w:rsidR="00FC616D">
        <w:rPr>
          <w:lang w:val="sk-SK" w:eastAsia="sk-SK"/>
        </w:rPr>
        <w:t>Sportage</w:t>
      </w:r>
      <w:proofErr w:type="spellEnd"/>
      <w:r w:rsidR="00FC616D">
        <w:rPr>
          <w:lang w:val="sk-SK" w:eastAsia="sk-SK"/>
        </w:rPr>
        <w:t xml:space="preserve">, z ktorej sa predalo 1 101 kusov vozidiel, čo predstavuje medziročný nárast 47 %. Trojicu najobľúbenejších modelov uzatvára  kompaktný model Rio, ktorý si zakúpilo 659 zákazníkov a neuveriteľný medziročný nárast až 61 % zaznamenal zástupca B-SUV segmentu, model </w:t>
      </w:r>
      <w:proofErr w:type="spellStart"/>
      <w:r w:rsidR="00FC616D">
        <w:rPr>
          <w:lang w:val="sk-SK" w:eastAsia="sk-SK"/>
        </w:rPr>
        <w:t>Stonic</w:t>
      </w:r>
      <w:proofErr w:type="spellEnd"/>
      <w:r w:rsidRPr="006021D1">
        <w:rPr>
          <w:lang w:val="sk-SK" w:eastAsia="sk-SK"/>
        </w:rPr>
        <w:t>.</w:t>
      </w:r>
    </w:p>
    <w:p w14:paraId="090C4520" w14:textId="77777777" w:rsidR="00AA0953" w:rsidRDefault="00AA0953" w:rsidP="00CB218D">
      <w:pPr>
        <w:jc w:val="both"/>
        <w:rPr>
          <w:rFonts w:cs="Arial"/>
          <w:lang w:val="sk-SK"/>
        </w:rPr>
      </w:pPr>
    </w:p>
    <w:p w14:paraId="193220F9" w14:textId="6E1FF676" w:rsidR="00EE3EF2" w:rsidRPr="00CB218D" w:rsidRDefault="002F1759" w:rsidP="00B04395">
      <w:pPr>
        <w:jc w:val="both"/>
        <w:rPr>
          <w:rFonts w:cs="Arial"/>
          <w:i/>
          <w:iCs/>
          <w:lang w:val="sk-SK"/>
        </w:rPr>
      </w:pPr>
      <w:r>
        <w:rPr>
          <w:rFonts w:cs="Arial"/>
          <w:lang w:val="sk-SK"/>
        </w:rPr>
        <w:t>Marián Hoffer</w:t>
      </w:r>
      <w:r w:rsidR="00EE3EF2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generálny riaditeľ Kia Sales Slovakia</w:t>
      </w:r>
      <w:r w:rsidR="00EE3EF2">
        <w:rPr>
          <w:rFonts w:cs="Arial"/>
          <w:lang w:val="sk-SK"/>
        </w:rPr>
        <w:t xml:space="preserve">, pri tejto príležitosti uviedol: </w:t>
      </w:r>
      <w:r w:rsidR="00EE3EF2" w:rsidRPr="00CB218D">
        <w:rPr>
          <w:rFonts w:cs="Arial"/>
          <w:i/>
          <w:iCs/>
          <w:lang w:val="sk-SK"/>
        </w:rPr>
        <w:t>„</w:t>
      </w:r>
      <w:r>
        <w:rPr>
          <w:rFonts w:cs="Arial"/>
          <w:i/>
          <w:iCs/>
          <w:lang w:val="sk-SK"/>
        </w:rPr>
        <w:t>Som rád, že zákazníci zachovali značke Kia priazeň a že v</w:t>
      </w:r>
      <w:r w:rsidR="00EE3EF2" w:rsidRPr="00CB218D">
        <w:rPr>
          <w:rFonts w:cs="Arial"/>
          <w:i/>
          <w:iCs/>
          <w:lang w:val="sk-SK"/>
        </w:rPr>
        <w:t> čase, keď sa automobilový sek</w:t>
      </w:r>
      <w:r>
        <w:rPr>
          <w:rFonts w:cs="Arial"/>
          <w:i/>
          <w:iCs/>
          <w:lang w:val="sk-SK"/>
        </w:rPr>
        <w:t xml:space="preserve">tor začína zotavovať z pandémie môžeme poskytnúť našim zákazníkom širokú paletu modelov bez dlhej čakacej lehoty. </w:t>
      </w:r>
      <w:r w:rsidR="00EE3EF2" w:rsidRPr="00CB218D">
        <w:rPr>
          <w:rFonts w:cs="Arial"/>
          <w:i/>
          <w:iCs/>
          <w:lang w:val="sk-SK"/>
        </w:rPr>
        <w:t>Od transformácie značky</w:t>
      </w:r>
      <w:r>
        <w:rPr>
          <w:rFonts w:cs="Arial"/>
          <w:i/>
          <w:iCs/>
          <w:lang w:val="sk-SK"/>
        </w:rPr>
        <w:t>, ktorou sme prešli začiatkom roka sme zaznamenali najrýchlejší nárast predaja.</w:t>
      </w:r>
      <w:r w:rsidR="00EE3EF2" w:rsidRPr="00CB218D">
        <w:rPr>
          <w:rFonts w:cs="Arial"/>
          <w:i/>
          <w:iCs/>
          <w:lang w:val="sk-SK"/>
        </w:rPr>
        <w:t xml:space="preserve"> To svedčí o</w:t>
      </w:r>
      <w:r>
        <w:rPr>
          <w:rFonts w:cs="Arial"/>
          <w:i/>
          <w:iCs/>
          <w:lang w:val="sk-SK"/>
        </w:rPr>
        <w:t> </w:t>
      </w:r>
      <w:r w:rsidR="00EE3EF2" w:rsidRPr="00CB218D">
        <w:rPr>
          <w:rFonts w:cs="Arial"/>
          <w:i/>
          <w:iCs/>
          <w:lang w:val="sk-SK"/>
        </w:rPr>
        <w:t>sile</w:t>
      </w:r>
      <w:r>
        <w:rPr>
          <w:rFonts w:cs="Arial"/>
          <w:i/>
          <w:iCs/>
          <w:lang w:val="sk-SK"/>
        </w:rPr>
        <w:t xml:space="preserve"> a pripravenosti</w:t>
      </w:r>
      <w:r w:rsidR="00EE3EF2" w:rsidRPr="00CB218D">
        <w:rPr>
          <w:rFonts w:cs="Arial"/>
          <w:i/>
          <w:iCs/>
          <w:lang w:val="sk-SK"/>
        </w:rPr>
        <w:t xml:space="preserve"> novej značky Kia </w:t>
      </w:r>
      <w:r>
        <w:rPr>
          <w:rFonts w:cs="Arial"/>
          <w:i/>
          <w:iCs/>
          <w:lang w:val="sk-SK"/>
        </w:rPr>
        <w:t>uspokojiť potreby svojich zákazníkov</w:t>
      </w:r>
      <w:r w:rsidR="00EE3EF2" w:rsidRPr="00CB218D">
        <w:rPr>
          <w:rFonts w:cs="Arial"/>
          <w:i/>
          <w:iCs/>
          <w:lang w:val="sk-SK"/>
        </w:rPr>
        <w:t xml:space="preserve">. S výhľadom na </w:t>
      </w:r>
      <w:r w:rsidR="00B04395">
        <w:rPr>
          <w:rFonts w:cs="Arial"/>
          <w:i/>
          <w:iCs/>
          <w:lang w:val="sk-SK"/>
        </w:rPr>
        <w:t>záver</w:t>
      </w:r>
      <w:r w:rsidR="00EE3EF2" w:rsidRPr="00CB218D">
        <w:rPr>
          <w:rFonts w:cs="Arial"/>
          <w:i/>
          <w:iCs/>
          <w:lang w:val="sk-SK"/>
        </w:rPr>
        <w:t xml:space="preserve"> roka predpokladá</w:t>
      </w:r>
      <w:r w:rsidR="00B04395">
        <w:rPr>
          <w:rFonts w:cs="Arial"/>
          <w:i/>
          <w:iCs/>
          <w:lang w:val="sk-SK"/>
        </w:rPr>
        <w:t>m</w:t>
      </w:r>
      <w:r w:rsidR="00EE3EF2" w:rsidRPr="00CB218D">
        <w:rPr>
          <w:rFonts w:cs="Arial"/>
          <w:i/>
          <w:iCs/>
          <w:lang w:val="sk-SK"/>
        </w:rPr>
        <w:t xml:space="preserve">, že vďaka uvedeniu elektromobilu EV6, </w:t>
      </w:r>
      <w:r w:rsidR="00CB218D" w:rsidRPr="00CB218D">
        <w:rPr>
          <w:rFonts w:cs="Arial"/>
          <w:i/>
          <w:iCs/>
          <w:lang w:val="sk-SK"/>
        </w:rPr>
        <w:t>modernizovanej</w:t>
      </w:r>
      <w:r w:rsidR="00CB218D">
        <w:rPr>
          <w:rFonts w:cs="Arial"/>
          <w:i/>
          <w:iCs/>
          <w:lang w:val="sk-SK"/>
        </w:rPr>
        <w:t xml:space="preserve"> rade</w:t>
      </w:r>
      <w:r w:rsidR="00EE3EF2" w:rsidRPr="00CB218D">
        <w:rPr>
          <w:rFonts w:cs="Arial"/>
          <w:i/>
          <w:iCs/>
          <w:lang w:val="sk-SK"/>
        </w:rPr>
        <w:t xml:space="preserve"> </w:t>
      </w:r>
      <w:proofErr w:type="spellStart"/>
      <w:r w:rsidR="00EE3EF2" w:rsidRPr="00CB218D">
        <w:rPr>
          <w:rFonts w:cs="Arial"/>
          <w:i/>
          <w:iCs/>
          <w:lang w:val="sk-SK"/>
        </w:rPr>
        <w:t>Ceed</w:t>
      </w:r>
      <w:proofErr w:type="spellEnd"/>
      <w:r w:rsidR="00EE3EF2" w:rsidRPr="00CB218D">
        <w:rPr>
          <w:rFonts w:cs="Arial"/>
          <w:i/>
          <w:iCs/>
          <w:lang w:val="sk-SK"/>
        </w:rPr>
        <w:t xml:space="preserve"> a</w:t>
      </w:r>
      <w:r w:rsidR="00CB218D">
        <w:rPr>
          <w:rFonts w:cs="Arial"/>
          <w:i/>
          <w:iCs/>
          <w:lang w:val="sk-SK"/>
        </w:rPr>
        <w:t> </w:t>
      </w:r>
      <w:r w:rsidR="00EE3EF2" w:rsidRPr="00CB218D">
        <w:rPr>
          <w:rFonts w:cs="Arial"/>
          <w:i/>
          <w:iCs/>
          <w:lang w:val="sk-SK"/>
        </w:rPr>
        <w:t xml:space="preserve">celkom novej generácii SUV, Kia </w:t>
      </w:r>
      <w:proofErr w:type="spellStart"/>
      <w:r w:rsidR="00EE3EF2" w:rsidRPr="00CB218D">
        <w:rPr>
          <w:rFonts w:cs="Arial"/>
          <w:i/>
          <w:iCs/>
          <w:lang w:val="sk-SK"/>
        </w:rPr>
        <w:t>Sportage</w:t>
      </w:r>
      <w:proofErr w:type="spellEnd"/>
      <w:r w:rsidR="00EE3EF2" w:rsidRPr="00CB218D">
        <w:rPr>
          <w:rFonts w:cs="Arial"/>
          <w:i/>
          <w:iCs/>
          <w:lang w:val="sk-SK"/>
        </w:rPr>
        <w:t xml:space="preserve">, </w:t>
      </w:r>
      <w:r w:rsidR="00B04395">
        <w:rPr>
          <w:rFonts w:cs="Arial"/>
          <w:i/>
          <w:iCs/>
          <w:lang w:val="sk-SK"/>
        </w:rPr>
        <w:t>značka</w:t>
      </w:r>
      <w:r w:rsidR="00EE3EF2" w:rsidRPr="00CB218D">
        <w:rPr>
          <w:rFonts w:cs="Arial"/>
          <w:i/>
          <w:iCs/>
          <w:lang w:val="sk-SK"/>
        </w:rPr>
        <w:t xml:space="preserve"> </w:t>
      </w:r>
      <w:r w:rsidR="00B04395">
        <w:rPr>
          <w:rFonts w:cs="Arial"/>
          <w:i/>
          <w:iCs/>
          <w:lang w:val="sk-SK"/>
        </w:rPr>
        <w:t>Kia ešte viac upevní svoju pozíciu na Slovensku</w:t>
      </w:r>
      <w:r w:rsidR="00EE3EF2" w:rsidRPr="00CB218D">
        <w:rPr>
          <w:rFonts w:cs="Arial"/>
          <w:i/>
          <w:iCs/>
          <w:lang w:val="sk-SK"/>
        </w:rPr>
        <w:t xml:space="preserve">.“ </w:t>
      </w:r>
    </w:p>
    <w:p w14:paraId="0ECC422B" w14:textId="77777777" w:rsidR="00EE3EF2" w:rsidRDefault="00EE3EF2" w:rsidP="00CB218D">
      <w:pPr>
        <w:jc w:val="both"/>
        <w:rPr>
          <w:rFonts w:cs="Arial"/>
          <w:lang w:val="sk-SK"/>
        </w:rPr>
      </w:pPr>
    </w:p>
    <w:p w14:paraId="0493563D" w14:textId="77777777" w:rsidR="00CB218D" w:rsidRDefault="00CB218D" w:rsidP="00CB218D">
      <w:pPr>
        <w:jc w:val="both"/>
        <w:rPr>
          <w:rFonts w:cs="Arial"/>
          <w:lang w:val="sk-SK"/>
        </w:rPr>
      </w:pPr>
    </w:p>
    <w:p w14:paraId="23602838" w14:textId="77777777" w:rsidR="00CB218D" w:rsidRDefault="00CB218D" w:rsidP="00CB218D">
      <w:pPr>
        <w:jc w:val="both"/>
        <w:rPr>
          <w:rFonts w:cs="Arial"/>
          <w:lang w:val="sk-SK"/>
        </w:rPr>
      </w:pPr>
    </w:p>
    <w:p w14:paraId="70B11E5B" w14:textId="7CD16800" w:rsidR="00EE3EF2" w:rsidRDefault="00EE3EF2" w:rsidP="00D1479A">
      <w:pPr>
        <w:rPr>
          <w:rFonts w:cs="Arial"/>
          <w:lang w:val="sk-SK"/>
        </w:rPr>
      </w:pPr>
    </w:p>
    <w:sectPr w:rsidR="00EE3EF2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87B31D" w14:textId="77777777" w:rsidR="00F13843" w:rsidRDefault="00F13843" w:rsidP="00777D9D">
      <w:pPr>
        <w:spacing w:line="240" w:lineRule="auto"/>
      </w:pPr>
      <w:r>
        <w:separator/>
      </w:r>
    </w:p>
  </w:endnote>
  <w:endnote w:type="continuationSeparator" w:id="0">
    <w:p w14:paraId="1D5F61BC" w14:textId="77777777" w:rsidR="00F13843" w:rsidRDefault="00F13843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A85CF0" w:rsidRDefault="00A85CF0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7728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EA9E17" w14:textId="77777777" w:rsidR="00F13843" w:rsidRDefault="00F13843" w:rsidP="00777D9D">
      <w:pPr>
        <w:spacing w:line="240" w:lineRule="auto"/>
      </w:pPr>
      <w:r>
        <w:separator/>
      </w:r>
    </w:p>
  </w:footnote>
  <w:footnote w:type="continuationSeparator" w:id="0">
    <w:p w14:paraId="7E83AF1D" w14:textId="77777777" w:rsidR="00F13843" w:rsidRDefault="00F13843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5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6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0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4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5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8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9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8"/>
  </w:num>
  <w:num w:numId="4">
    <w:abstractNumId w:val="9"/>
  </w:num>
  <w:num w:numId="5">
    <w:abstractNumId w:val="4"/>
  </w:num>
  <w:num w:numId="6">
    <w:abstractNumId w:val="17"/>
  </w:num>
  <w:num w:numId="7">
    <w:abstractNumId w:val="14"/>
  </w:num>
  <w:num w:numId="8">
    <w:abstractNumId w:val="10"/>
  </w:num>
  <w:num w:numId="9">
    <w:abstractNumId w:val="7"/>
  </w:num>
  <w:num w:numId="10">
    <w:abstractNumId w:val="5"/>
  </w:num>
  <w:num w:numId="11">
    <w:abstractNumId w:val="18"/>
  </w:num>
  <w:num w:numId="12">
    <w:abstractNumId w:val="3"/>
  </w:num>
  <w:num w:numId="13">
    <w:abstractNumId w:val="16"/>
  </w:num>
  <w:num w:numId="14">
    <w:abstractNumId w:val="11"/>
  </w:num>
  <w:num w:numId="15">
    <w:abstractNumId w:val="12"/>
  </w:num>
  <w:num w:numId="16">
    <w:abstractNumId w:val="19"/>
  </w:num>
  <w:num w:numId="17">
    <w:abstractNumId w:val="13"/>
  </w:num>
  <w:num w:numId="18">
    <w:abstractNumId w:val="0"/>
  </w:num>
  <w:num w:numId="19">
    <w:abstractNumId w:val="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qgUAn+Lj3ywAAAA="/>
  </w:docVars>
  <w:rsids>
    <w:rsidRoot w:val="004A422B"/>
    <w:rsid w:val="00002243"/>
    <w:rsid w:val="000044C1"/>
    <w:rsid w:val="00006D75"/>
    <w:rsid w:val="00007167"/>
    <w:rsid w:val="000110CD"/>
    <w:rsid w:val="00015C73"/>
    <w:rsid w:val="00022B1E"/>
    <w:rsid w:val="00024453"/>
    <w:rsid w:val="000277A1"/>
    <w:rsid w:val="00027C5E"/>
    <w:rsid w:val="00032FBA"/>
    <w:rsid w:val="000338D1"/>
    <w:rsid w:val="00036166"/>
    <w:rsid w:val="00040E0B"/>
    <w:rsid w:val="00041AFF"/>
    <w:rsid w:val="00043B7D"/>
    <w:rsid w:val="00045018"/>
    <w:rsid w:val="0005143B"/>
    <w:rsid w:val="00053A93"/>
    <w:rsid w:val="00053A9D"/>
    <w:rsid w:val="00054C94"/>
    <w:rsid w:val="000568C4"/>
    <w:rsid w:val="00057DA7"/>
    <w:rsid w:val="00060B6C"/>
    <w:rsid w:val="00060BBC"/>
    <w:rsid w:val="000618BA"/>
    <w:rsid w:val="00063D87"/>
    <w:rsid w:val="000647EF"/>
    <w:rsid w:val="00065E3C"/>
    <w:rsid w:val="000674B8"/>
    <w:rsid w:val="00067A4B"/>
    <w:rsid w:val="00067DF1"/>
    <w:rsid w:val="000706AA"/>
    <w:rsid w:val="000706BB"/>
    <w:rsid w:val="0007222A"/>
    <w:rsid w:val="00076010"/>
    <w:rsid w:val="00077CD2"/>
    <w:rsid w:val="00080620"/>
    <w:rsid w:val="00083214"/>
    <w:rsid w:val="00090BBA"/>
    <w:rsid w:val="000915E5"/>
    <w:rsid w:val="00092CE6"/>
    <w:rsid w:val="000936F1"/>
    <w:rsid w:val="00093AFD"/>
    <w:rsid w:val="00095DF5"/>
    <w:rsid w:val="000974BE"/>
    <w:rsid w:val="000A38F3"/>
    <w:rsid w:val="000A3D91"/>
    <w:rsid w:val="000A4003"/>
    <w:rsid w:val="000A673A"/>
    <w:rsid w:val="000A7FD7"/>
    <w:rsid w:val="000B0737"/>
    <w:rsid w:val="000B3825"/>
    <w:rsid w:val="000B4930"/>
    <w:rsid w:val="000B5DA5"/>
    <w:rsid w:val="000B642A"/>
    <w:rsid w:val="000C5912"/>
    <w:rsid w:val="000C76BE"/>
    <w:rsid w:val="000D0B2A"/>
    <w:rsid w:val="000D4EA2"/>
    <w:rsid w:val="000D7FAB"/>
    <w:rsid w:val="000E19AE"/>
    <w:rsid w:val="000E369A"/>
    <w:rsid w:val="000E48E3"/>
    <w:rsid w:val="000E59CF"/>
    <w:rsid w:val="000E712C"/>
    <w:rsid w:val="000F1740"/>
    <w:rsid w:val="00100E85"/>
    <w:rsid w:val="00102292"/>
    <w:rsid w:val="00103E71"/>
    <w:rsid w:val="00105AE8"/>
    <w:rsid w:val="001063A5"/>
    <w:rsid w:val="001078DD"/>
    <w:rsid w:val="0011005E"/>
    <w:rsid w:val="0011047C"/>
    <w:rsid w:val="00110A6E"/>
    <w:rsid w:val="001117B7"/>
    <w:rsid w:val="00111C72"/>
    <w:rsid w:val="0011388F"/>
    <w:rsid w:val="001233FF"/>
    <w:rsid w:val="00124F72"/>
    <w:rsid w:val="00125B6D"/>
    <w:rsid w:val="00127D43"/>
    <w:rsid w:val="001309C4"/>
    <w:rsid w:val="00131396"/>
    <w:rsid w:val="00131DB9"/>
    <w:rsid w:val="00134244"/>
    <w:rsid w:val="00134985"/>
    <w:rsid w:val="00137052"/>
    <w:rsid w:val="00137123"/>
    <w:rsid w:val="00142854"/>
    <w:rsid w:val="00142BAF"/>
    <w:rsid w:val="0014425E"/>
    <w:rsid w:val="00144FFF"/>
    <w:rsid w:val="00145385"/>
    <w:rsid w:val="00145FC4"/>
    <w:rsid w:val="001503B6"/>
    <w:rsid w:val="0015162B"/>
    <w:rsid w:val="001519D1"/>
    <w:rsid w:val="00151B85"/>
    <w:rsid w:val="00164468"/>
    <w:rsid w:val="0016476B"/>
    <w:rsid w:val="0016531C"/>
    <w:rsid w:val="00171840"/>
    <w:rsid w:val="00174459"/>
    <w:rsid w:val="00176104"/>
    <w:rsid w:val="0017786F"/>
    <w:rsid w:val="00184474"/>
    <w:rsid w:val="00187280"/>
    <w:rsid w:val="001917BC"/>
    <w:rsid w:val="00195652"/>
    <w:rsid w:val="00196101"/>
    <w:rsid w:val="00196641"/>
    <w:rsid w:val="00196776"/>
    <w:rsid w:val="001A0BCB"/>
    <w:rsid w:val="001A629F"/>
    <w:rsid w:val="001B0BC5"/>
    <w:rsid w:val="001B7828"/>
    <w:rsid w:val="001C0778"/>
    <w:rsid w:val="001C1B74"/>
    <w:rsid w:val="001C3988"/>
    <w:rsid w:val="001C6637"/>
    <w:rsid w:val="001C7F79"/>
    <w:rsid w:val="001D3942"/>
    <w:rsid w:val="001D43F2"/>
    <w:rsid w:val="001D4630"/>
    <w:rsid w:val="001D5962"/>
    <w:rsid w:val="001D5F2B"/>
    <w:rsid w:val="001E499B"/>
    <w:rsid w:val="001E5F07"/>
    <w:rsid w:val="001E61FF"/>
    <w:rsid w:val="001E6681"/>
    <w:rsid w:val="001F41C1"/>
    <w:rsid w:val="002027D2"/>
    <w:rsid w:val="00203519"/>
    <w:rsid w:val="00207874"/>
    <w:rsid w:val="0021300F"/>
    <w:rsid w:val="00220D75"/>
    <w:rsid w:val="0022571A"/>
    <w:rsid w:val="002261D8"/>
    <w:rsid w:val="002262C7"/>
    <w:rsid w:val="00227152"/>
    <w:rsid w:val="0023259D"/>
    <w:rsid w:val="002327A2"/>
    <w:rsid w:val="00233338"/>
    <w:rsid w:val="00235E81"/>
    <w:rsid w:val="00236898"/>
    <w:rsid w:val="00240374"/>
    <w:rsid w:val="00241605"/>
    <w:rsid w:val="00241711"/>
    <w:rsid w:val="002418C4"/>
    <w:rsid w:val="00241C78"/>
    <w:rsid w:val="00244322"/>
    <w:rsid w:val="0025106E"/>
    <w:rsid w:val="002520D0"/>
    <w:rsid w:val="00255B32"/>
    <w:rsid w:val="00255D2C"/>
    <w:rsid w:val="0026048B"/>
    <w:rsid w:val="00263B08"/>
    <w:rsid w:val="002668A1"/>
    <w:rsid w:val="002670DB"/>
    <w:rsid w:val="0027065E"/>
    <w:rsid w:val="0027106A"/>
    <w:rsid w:val="00274616"/>
    <w:rsid w:val="002746D4"/>
    <w:rsid w:val="0027585F"/>
    <w:rsid w:val="002758AB"/>
    <w:rsid w:val="00276F9D"/>
    <w:rsid w:val="00277EBA"/>
    <w:rsid w:val="00281176"/>
    <w:rsid w:val="00284DA2"/>
    <w:rsid w:val="00286168"/>
    <w:rsid w:val="00287CA7"/>
    <w:rsid w:val="00291223"/>
    <w:rsid w:val="00293123"/>
    <w:rsid w:val="00294C75"/>
    <w:rsid w:val="002A4F04"/>
    <w:rsid w:val="002A6442"/>
    <w:rsid w:val="002B2D45"/>
    <w:rsid w:val="002B371C"/>
    <w:rsid w:val="002B508A"/>
    <w:rsid w:val="002B5773"/>
    <w:rsid w:val="002B5F00"/>
    <w:rsid w:val="002B7D07"/>
    <w:rsid w:val="002C0E23"/>
    <w:rsid w:val="002C1976"/>
    <w:rsid w:val="002C48C8"/>
    <w:rsid w:val="002C6C30"/>
    <w:rsid w:val="002C6EDA"/>
    <w:rsid w:val="002E1CE2"/>
    <w:rsid w:val="002E6F50"/>
    <w:rsid w:val="002E7CA1"/>
    <w:rsid w:val="002F1759"/>
    <w:rsid w:val="002F4D61"/>
    <w:rsid w:val="002F71CD"/>
    <w:rsid w:val="002F7740"/>
    <w:rsid w:val="00300916"/>
    <w:rsid w:val="003016C9"/>
    <w:rsid w:val="00302185"/>
    <w:rsid w:val="003042DD"/>
    <w:rsid w:val="003057D9"/>
    <w:rsid w:val="00305AF6"/>
    <w:rsid w:val="0030600E"/>
    <w:rsid w:val="00311D94"/>
    <w:rsid w:val="003125E5"/>
    <w:rsid w:val="0031504D"/>
    <w:rsid w:val="0031589E"/>
    <w:rsid w:val="00316263"/>
    <w:rsid w:val="00323F8A"/>
    <w:rsid w:val="00326394"/>
    <w:rsid w:val="00326826"/>
    <w:rsid w:val="003270B1"/>
    <w:rsid w:val="00333A5F"/>
    <w:rsid w:val="00336221"/>
    <w:rsid w:val="003409D8"/>
    <w:rsid w:val="003462E5"/>
    <w:rsid w:val="00346ADB"/>
    <w:rsid w:val="00357D99"/>
    <w:rsid w:val="003709CB"/>
    <w:rsid w:val="003714C9"/>
    <w:rsid w:val="00380517"/>
    <w:rsid w:val="003824DC"/>
    <w:rsid w:val="00382E78"/>
    <w:rsid w:val="0038469C"/>
    <w:rsid w:val="003855AF"/>
    <w:rsid w:val="003917A1"/>
    <w:rsid w:val="0039240A"/>
    <w:rsid w:val="00396E0C"/>
    <w:rsid w:val="00397B9F"/>
    <w:rsid w:val="003A09DE"/>
    <w:rsid w:val="003A3404"/>
    <w:rsid w:val="003A38E2"/>
    <w:rsid w:val="003A50BC"/>
    <w:rsid w:val="003B0ADB"/>
    <w:rsid w:val="003B4F1D"/>
    <w:rsid w:val="003C19CE"/>
    <w:rsid w:val="003C2109"/>
    <w:rsid w:val="003C2194"/>
    <w:rsid w:val="003C21F9"/>
    <w:rsid w:val="003C36D6"/>
    <w:rsid w:val="003C3D25"/>
    <w:rsid w:val="003C7196"/>
    <w:rsid w:val="003D1F4E"/>
    <w:rsid w:val="003D3000"/>
    <w:rsid w:val="003D602F"/>
    <w:rsid w:val="003D6966"/>
    <w:rsid w:val="003E01C4"/>
    <w:rsid w:val="003E573E"/>
    <w:rsid w:val="003E5B6B"/>
    <w:rsid w:val="003F1E0D"/>
    <w:rsid w:val="003F23D6"/>
    <w:rsid w:val="003F2F0C"/>
    <w:rsid w:val="003F56C0"/>
    <w:rsid w:val="004017A1"/>
    <w:rsid w:val="00403D49"/>
    <w:rsid w:val="00404ADA"/>
    <w:rsid w:val="00406264"/>
    <w:rsid w:val="0041102F"/>
    <w:rsid w:val="00411064"/>
    <w:rsid w:val="00411F56"/>
    <w:rsid w:val="00412027"/>
    <w:rsid w:val="00412907"/>
    <w:rsid w:val="00412F2A"/>
    <w:rsid w:val="00413456"/>
    <w:rsid w:val="0041439B"/>
    <w:rsid w:val="00420B5B"/>
    <w:rsid w:val="00420B97"/>
    <w:rsid w:val="0042171D"/>
    <w:rsid w:val="00422AB7"/>
    <w:rsid w:val="0042621B"/>
    <w:rsid w:val="004304BD"/>
    <w:rsid w:val="00436EC2"/>
    <w:rsid w:val="004371CE"/>
    <w:rsid w:val="0044786A"/>
    <w:rsid w:val="004573D3"/>
    <w:rsid w:val="00460828"/>
    <w:rsid w:val="00461E69"/>
    <w:rsid w:val="0047101C"/>
    <w:rsid w:val="00471A35"/>
    <w:rsid w:val="00480F41"/>
    <w:rsid w:val="00482414"/>
    <w:rsid w:val="00483658"/>
    <w:rsid w:val="00484F11"/>
    <w:rsid w:val="00487104"/>
    <w:rsid w:val="00491196"/>
    <w:rsid w:val="00496F72"/>
    <w:rsid w:val="0049786F"/>
    <w:rsid w:val="00497DE2"/>
    <w:rsid w:val="004A3345"/>
    <w:rsid w:val="004A422B"/>
    <w:rsid w:val="004A4954"/>
    <w:rsid w:val="004A54C1"/>
    <w:rsid w:val="004A5F02"/>
    <w:rsid w:val="004A6767"/>
    <w:rsid w:val="004A7094"/>
    <w:rsid w:val="004B1542"/>
    <w:rsid w:val="004B20FA"/>
    <w:rsid w:val="004B2A3F"/>
    <w:rsid w:val="004B2A4D"/>
    <w:rsid w:val="004C01A1"/>
    <w:rsid w:val="004C1883"/>
    <w:rsid w:val="004C2320"/>
    <w:rsid w:val="004C4094"/>
    <w:rsid w:val="004C56F7"/>
    <w:rsid w:val="004C64A5"/>
    <w:rsid w:val="004C76EA"/>
    <w:rsid w:val="004C7C66"/>
    <w:rsid w:val="004D0559"/>
    <w:rsid w:val="004D0A26"/>
    <w:rsid w:val="004D20FE"/>
    <w:rsid w:val="004D325B"/>
    <w:rsid w:val="004D51BF"/>
    <w:rsid w:val="004D55EE"/>
    <w:rsid w:val="004D5F51"/>
    <w:rsid w:val="004E2F48"/>
    <w:rsid w:val="004E4364"/>
    <w:rsid w:val="004E7CFA"/>
    <w:rsid w:val="004F2622"/>
    <w:rsid w:val="004F57B4"/>
    <w:rsid w:val="004F675F"/>
    <w:rsid w:val="005027AB"/>
    <w:rsid w:val="00502AC9"/>
    <w:rsid w:val="00503B05"/>
    <w:rsid w:val="00504F95"/>
    <w:rsid w:val="00506259"/>
    <w:rsid w:val="0050664F"/>
    <w:rsid w:val="00507BFC"/>
    <w:rsid w:val="005109A8"/>
    <w:rsid w:val="0051113C"/>
    <w:rsid w:val="00511879"/>
    <w:rsid w:val="00512240"/>
    <w:rsid w:val="0051443C"/>
    <w:rsid w:val="00516DB5"/>
    <w:rsid w:val="00517C4E"/>
    <w:rsid w:val="00525D4F"/>
    <w:rsid w:val="005301FA"/>
    <w:rsid w:val="00531580"/>
    <w:rsid w:val="00532175"/>
    <w:rsid w:val="0053441B"/>
    <w:rsid w:val="0053650B"/>
    <w:rsid w:val="0053681D"/>
    <w:rsid w:val="00537704"/>
    <w:rsid w:val="00540E1B"/>
    <w:rsid w:val="005425D1"/>
    <w:rsid w:val="00545691"/>
    <w:rsid w:val="005456DD"/>
    <w:rsid w:val="005467AB"/>
    <w:rsid w:val="00556B08"/>
    <w:rsid w:val="005579A0"/>
    <w:rsid w:val="00557E87"/>
    <w:rsid w:val="0056255A"/>
    <w:rsid w:val="0056416E"/>
    <w:rsid w:val="00565247"/>
    <w:rsid w:val="005664E0"/>
    <w:rsid w:val="00570713"/>
    <w:rsid w:val="00575635"/>
    <w:rsid w:val="0057678A"/>
    <w:rsid w:val="00577F03"/>
    <w:rsid w:val="00580724"/>
    <w:rsid w:val="00580A0E"/>
    <w:rsid w:val="005829B3"/>
    <w:rsid w:val="0058396A"/>
    <w:rsid w:val="00587322"/>
    <w:rsid w:val="00591892"/>
    <w:rsid w:val="0059695D"/>
    <w:rsid w:val="0059768D"/>
    <w:rsid w:val="005A03A7"/>
    <w:rsid w:val="005A1661"/>
    <w:rsid w:val="005A4A5E"/>
    <w:rsid w:val="005A6A03"/>
    <w:rsid w:val="005B12D9"/>
    <w:rsid w:val="005B32A5"/>
    <w:rsid w:val="005B5599"/>
    <w:rsid w:val="005B5AE0"/>
    <w:rsid w:val="005B7FF2"/>
    <w:rsid w:val="005C01F5"/>
    <w:rsid w:val="005C082A"/>
    <w:rsid w:val="005C0C15"/>
    <w:rsid w:val="005C36FA"/>
    <w:rsid w:val="005C6A64"/>
    <w:rsid w:val="005D072B"/>
    <w:rsid w:val="005D31E4"/>
    <w:rsid w:val="005E407C"/>
    <w:rsid w:val="005E6C7A"/>
    <w:rsid w:val="005F179B"/>
    <w:rsid w:val="005F236C"/>
    <w:rsid w:val="005F376A"/>
    <w:rsid w:val="005F398C"/>
    <w:rsid w:val="005F468F"/>
    <w:rsid w:val="005F6F84"/>
    <w:rsid w:val="006021D1"/>
    <w:rsid w:val="006029D7"/>
    <w:rsid w:val="00603553"/>
    <w:rsid w:val="00605D2D"/>
    <w:rsid w:val="00607503"/>
    <w:rsid w:val="00607AFE"/>
    <w:rsid w:val="00610012"/>
    <w:rsid w:val="00613C69"/>
    <w:rsid w:val="00614F90"/>
    <w:rsid w:val="0061576F"/>
    <w:rsid w:val="00615F17"/>
    <w:rsid w:val="00620335"/>
    <w:rsid w:val="006263D6"/>
    <w:rsid w:val="00627FD9"/>
    <w:rsid w:val="006301F5"/>
    <w:rsid w:val="00632A00"/>
    <w:rsid w:val="0064053B"/>
    <w:rsid w:val="006502DF"/>
    <w:rsid w:val="006526F2"/>
    <w:rsid w:val="00657FE6"/>
    <w:rsid w:val="006600FD"/>
    <w:rsid w:val="00662735"/>
    <w:rsid w:val="00662F30"/>
    <w:rsid w:val="00663B20"/>
    <w:rsid w:val="00670F02"/>
    <w:rsid w:val="0067170D"/>
    <w:rsid w:val="00672868"/>
    <w:rsid w:val="00677481"/>
    <w:rsid w:val="006810E4"/>
    <w:rsid w:val="006849DF"/>
    <w:rsid w:val="006867C2"/>
    <w:rsid w:val="00692909"/>
    <w:rsid w:val="00693D62"/>
    <w:rsid w:val="00696F04"/>
    <w:rsid w:val="00697EFA"/>
    <w:rsid w:val="006A15DD"/>
    <w:rsid w:val="006A18F9"/>
    <w:rsid w:val="006B14B2"/>
    <w:rsid w:val="006B1FE3"/>
    <w:rsid w:val="006C1D3A"/>
    <w:rsid w:val="006C3533"/>
    <w:rsid w:val="006C5D5B"/>
    <w:rsid w:val="006C7E93"/>
    <w:rsid w:val="006D161B"/>
    <w:rsid w:val="006D43D5"/>
    <w:rsid w:val="006D49E2"/>
    <w:rsid w:val="006D5957"/>
    <w:rsid w:val="006D65F7"/>
    <w:rsid w:val="006D7F8A"/>
    <w:rsid w:val="006E29FA"/>
    <w:rsid w:val="006E3A9F"/>
    <w:rsid w:val="006E4150"/>
    <w:rsid w:val="006E46BA"/>
    <w:rsid w:val="006E4A8F"/>
    <w:rsid w:val="006E66E9"/>
    <w:rsid w:val="006F350C"/>
    <w:rsid w:val="006F6457"/>
    <w:rsid w:val="0071363F"/>
    <w:rsid w:val="0072009D"/>
    <w:rsid w:val="00724D85"/>
    <w:rsid w:val="007269F8"/>
    <w:rsid w:val="00741E65"/>
    <w:rsid w:val="00746831"/>
    <w:rsid w:val="00747F07"/>
    <w:rsid w:val="00752356"/>
    <w:rsid w:val="00752782"/>
    <w:rsid w:val="007547F6"/>
    <w:rsid w:val="00755FA1"/>
    <w:rsid w:val="00756FFC"/>
    <w:rsid w:val="00764DE7"/>
    <w:rsid w:val="007716F5"/>
    <w:rsid w:val="00772665"/>
    <w:rsid w:val="00776660"/>
    <w:rsid w:val="00777D9D"/>
    <w:rsid w:val="00780BEC"/>
    <w:rsid w:val="0078154F"/>
    <w:rsid w:val="0078241D"/>
    <w:rsid w:val="00782E80"/>
    <w:rsid w:val="00783209"/>
    <w:rsid w:val="007851DC"/>
    <w:rsid w:val="007869CA"/>
    <w:rsid w:val="00787A5B"/>
    <w:rsid w:val="00790049"/>
    <w:rsid w:val="00790A9C"/>
    <w:rsid w:val="00792E00"/>
    <w:rsid w:val="00794D69"/>
    <w:rsid w:val="0079667F"/>
    <w:rsid w:val="00796D51"/>
    <w:rsid w:val="007978DE"/>
    <w:rsid w:val="007A4251"/>
    <w:rsid w:val="007A60CA"/>
    <w:rsid w:val="007B4D20"/>
    <w:rsid w:val="007C12E1"/>
    <w:rsid w:val="007C1CCE"/>
    <w:rsid w:val="007C2B98"/>
    <w:rsid w:val="007C59AC"/>
    <w:rsid w:val="007D0134"/>
    <w:rsid w:val="007D37E3"/>
    <w:rsid w:val="007D4A3D"/>
    <w:rsid w:val="007D74D8"/>
    <w:rsid w:val="007E17A6"/>
    <w:rsid w:val="007E4254"/>
    <w:rsid w:val="007E6293"/>
    <w:rsid w:val="007F20F9"/>
    <w:rsid w:val="007F2344"/>
    <w:rsid w:val="007F2F32"/>
    <w:rsid w:val="007F3A5D"/>
    <w:rsid w:val="007F4335"/>
    <w:rsid w:val="00805A65"/>
    <w:rsid w:val="00806084"/>
    <w:rsid w:val="0080624D"/>
    <w:rsid w:val="00807DFA"/>
    <w:rsid w:val="00817C34"/>
    <w:rsid w:val="00817ED1"/>
    <w:rsid w:val="008202B4"/>
    <w:rsid w:val="008232BB"/>
    <w:rsid w:val="00823D04"/>
    <w:rsid w:val="00825CD6"/>
    <w:rsid w:val="008278D0"/>
    <w:rsid w:val="008307E6"/>
    <w:rsid w:val="008327E6"/>
    <w:rsid w:val="00836DBB"/>
    <w:rsid w:val="00842B57"/>
    <w:rsid w:val="00843CA1"/>
    <w:rsid w:val="00845496"/>
    <w:rsid w:val="00853FDE"/>
    <w:rsid w:val="0086027E"/>
    <w:rsid w:val="008606DE"/>
    <w:rsid w:val="008622A3"/>
    <w:rsid w:val="00870621"/>
    <w:rsid w:val="00870787"/>
    <w:rsid w:val="00874C73"/>
    <w:rsid w:val="008751F2"/>
    <w:rsid w:val="008774BA"/>
    <w:rsid w:val="00880770"/>
    <w:rsid w:val="00880C8B"/>
    <w:rsid w:val="0088720D"/>
    <w:rsid w:val="00894833"/>
    <w:rsid w:val="00895554"/>
    <w:rsid w:val="008A2625"/>
    <w:rsid w:val="008A570E"/>
    <w:rsid w:val="008A66F4"/>
    <w:rsid w:val="008B0157"/>
    <w:rsid w:val="008B1B33"/>
    <w:rsid w:val="008B1FB9"/>
    <w:rsid w:val="008B2CDD"/>
    <w:rsid w:val="008B332E"/>
    <w:rsid w:val="008B3355"/>
    <w:rsid w:val="008B6009"/>
    <w:rsid w:val="008B7F5B"/>
    <w:rsid w:val="008C20A7"/>
    <w:rsid w:val="008C2C4D"/>
    <w:rsid w:val="008C64D9"/>
    <w:rsid w:val="008C663E"/>
    <w:rsid w:val="008D0AA0"/>
    <w:rsid w:val="008D1E8D"/>
    <w:rsid w:val="008D29EC"/>
    <w:rsid w:val="008D325F"/>
    <w:rsid w:val="008D3325"/>
    <w:rsid w:val="008D4EC5"/>
    <w:rsid w:val="008D54CB"/>
    <w:rsid w:val="008D596A"/>
    <w:rsid w:val="008D62E2"/>
    <w:rsid w:val="008D733D"/>
    <w:rsid w:val="008D7B6C"/>
    <w:rsid w:val="008E0860"/>
    <w:rsid w:val="008E311E"/>
    <w:rsid w:val="008E3837"/>
    <w:rsid w:val="008E7503"/>
    <w:rsid w:val="008F03C9"/>
    <w:rsid w:val="008F2E5B"/>
    <w:rsid w:val="008F39DF"/>
    <w:rsid w:val="008F5A00"/>
    <w:rsid w:val="008F5D51"/>
    <w:rsid w:val="008F63BE"/>
    <w:rsid w:val="008F674E"/>
    <w:rsid w:val="009003C6"/>
    <w:rsid w:val="00903BCC"/>
    <w:rsid w:val="00912812"/>
    <w:rsid w:val="00924978"/>
    <w:rsid w:val="00924BA7"/>
    <w:rsid w:val="00926E11"/>
    <w:rsid w:val="00930D61"/>
    <w:rsid w:val="00932ABF"/>
    <w:rsid w:val="00933D44"/>
    <w:rsid w:val="00937753"/>
    <w:rsid w:val="00937768"/>
    <w:rsid w:val="00946105"/>
    <w:rsid w:val="00955129"/>
    <w:rsid w:val="00956F63"/>
    <w:rsid w:val="009607F9"/>
    <w:rsid w:val="00961E10"/>
    <w:rsid w:val="0096494D"/>
    <w:rsid w:val="009656E6"/>
    <w:rsid w:val="00973548"/>
    <w:rsid w:val="00973BE6"/>
    <w:rsid w:val="00974C9C"/>
    <w:rsid w:val="0097662F"/>
    <w:rsid w:val="00981B0E"/>
    <w:rsid w:val="00984B57"/>
    <w:rsid w:val="00984F75"/>
    <w:rsid w:val="00994018"/>
    <w:rsid w:val="00995925"/>
    <w:rsid w:val="00995D76"/>
    <w:rsid w:val="00995EF5"/>
    <w:rsid w:val="00996078"/>
    <w:rsid w:val="00996DEF"/>
    <w:rsid w:val="009A0A2E"/>
    <w:rsid w:val="009A2D28"/>
    <w:rsid w:val="009A48A6"/>
    <w:rsid w:val="009A4A3B"/>
    <w:rsid w:val="009A541E"/>
    <w:rsid w:val="009A5F84"/>
    <w:rsid w:val="009A67E2"/>
    <w:rsid w:val="009A77EE"/>
    <w:rsid w:val="009B13BF"/>
    <w:rsid w:val="009B3E9A"/>
    <w:rsid w:val="009B5C7E"/>
    <w:rsid w:val="009C18B5"/>
    <w:rsid w:val="009C1D1C"/>
    <w:rsid w:val="009C1F6E"/>
    <w:rsid w:val="009C2342"/>
    <w:rsid w:val="009C3C3F"/>
    <w:rsid w:val="009D01C5"/>
    <w:rsid w:val="009D322A"/>
    <w:rsid w:val="009D728E"/>
    <w:rsid w:val="009E2D0C"/>
    <w:rsid w:val="009E34B0"/>
    <w:rsid w:val="009E4A19"/>
    <w:rsid w:val="009E53A7"/>
    <w:rsid w:val="009E5AEA"/>
    <w:rsid w:val="009E6AFC"/>
    <w:rsid w:val="009E7093"/>
    <w:rsid w:val="009F0A51"/>
    <w:rsid w:val="009F0D61"/>
    <w:rsid w:val="009F15CA"/>
    <w:rsid w:val="009F1777"/>
    <w:rsid w:val="009F17AE"/>
    <w:rsid w:val="009F18A8"/>
    <w:rsid w:val="009F1A1F"/>
    <w:rsid w:val="009F28E9"/>
    <w:rsid w:val="009F2D55"/>
    <w:rsid w:val="009F2E25"/>
    <w:rsid w:val="009F318A"/>
    <w:rsid w:val="009F472A"/>
    <w:rsid w:val="009F51B9"/>
    <w:rsid w:val="009F66BA"/>
    <w:rsid w:val="00A02DCD"/>
    <w:rsid w:val="00A03087"/>
    <w:rsid w:val="00A12869"/>
    <w:rsid w:val="00A16476"/>
    <w:rsid w:val="00A17728"/>
    <w:rsid w:val="00A217D2"/>
    <w:rsid w:val="00A219D5"/>
    <w:rsid w:val="00A22D94"/>
    <w:rsid w:val="00A26223"/>
    <w:rsid w:val="00A3435B"/>
    <w:rsid w:val="00A359ED"/>
    <w:rsid w:val="00A35F9D"/>
    <w:rsid w:val="00A36250"/>
    <w:rsid w:val="00A36964"/>
    <w:rsid w:val="00A36E8D"/>
    <w:rsid w:val="00A41210"/>
    <w:rsid w:val="00A458AD"/>
    <w:rsid w:val="00A55735"/>
    <w:rsid w:val="00A61E38"/>
    <w:rsid w:val="00A62460"/>
    <w:rsid w:val="00A62E48"/>
    <w:rsid w:val="00A641A6"/>
    <w:rsid w:val="00A64952"/>
    <w:rsid w:val="00A749EC"/>
    <w:rsid w:val="00A760B5"/>
    <w:rsid w:val="00A77DEA"/>
    <w:rsid w:val="00A821CC"/>
    <w:rsid w:val="00A83A0C"/>
    <w:rsid w:val="00A85CF0"/>
    <w:rsid w:val="00A85D79"/>
    <w:rsid w:val="00A92224"/>
    <w:rsid w:val="00A93D1E"/>
    <w:rsid w:val="00A96657"/>
    <w:rsid w:val="00AA0953"/>
    <w:rsid w:val="00AA0CC8"/>
    <w:rsid w:val="00AA2EC9"/>
    <w:rsid w:val="00AA3CF9"/>
    <w:rsid w:val="00AA45FD"/>
    <w:rsid w:val="00AB070A"/>
    <w:rsid w:val="00AB2E59"/>
    <w:rsid w:val="00AB57E4"/>
    <w:rsid w:val="00AB62B5"/>
    <w:rsid w:val="00AC0E46"/>
    <w:rsid w:val="00AC32CB"/>
    <w:rsid w:val="00AC4031"/>
    <w:rsid w:val="00AC7B7F"/>
    <w:rsid w:val="00AD322C"/>
    <w:rsid w:val="00AD7862"/>
    <w:rsid w:val="00AE15BB"/>
    <w:rsid w:val="00AE428A"/>
    <w:rsid w:val="00AE499D"/>
    <w:rsid w:val="00AE5287"/>
    <w:rsid w:val="00AF0F33"/>
    <w:rsid w:val="00AF1038"/>
    <w:rsid w:val="00AF1D8D"/>
    <w:rsid w:val="00AF631D"/>
    <w:rsid w:val="00AF6A59"/>
    <w:rsid w:val="00AF7CA2"/>
    <w:rsid w:val="00B00866"/>
    <w:rsid w:val="00B04395"/>
    <w:rsid w:val="00B07B9C"/>
    <w:rsid w:val="00B11498"/>
    <w:rsid w:val="00B11DB0"/>
    <w:rsid w:val="00B1459F"/>
    <w:rsid w:val="00B149CF"/>
    <w:rsid w:val="00B15FC4"/>
    <w:rsid w:val="00B21D58"/>
    <w:rsid w:val="00B269EF"/>
    <w:rsid w:val="00B3025B"/>
    <w:rsid w:val="00B31318"/>
    <w:rsid w:val="00B344DC"/>
    <w:rsid w:val="00B34898"/>
    <w:rsid w:val="00B3502B"/>
    <w:rsid w:val="00B36D08"/>
    <w:rsid w:val="00B404FB"/>
    <w:rsid w:val="00B42A15"/>
    <w:rsid w:val="00B527AA"/>
    <w:rsid w:val="00B536B8"/>
    <w:rsid w:val="00B626E4"/>
    <w:rsid w:val="00B62958"/>
    <w:rsid w:val="00B65469"/>
    <w:rsid w:val="00B66522"/>
    <w:rsid w:val="00B669EC"/>
    <w:rsid w:val="00B70AFC"/>
    <w:rsid w:val="00B7211B"/>
    <w:rsid w:val="00B76E2B"/>
    <w:rsid w:val="00B77FDB"/>
    <w:rsid w:val="00B8168C"/>
    <w:rsid w:val="00B828A0"/>
    <w:rsid w:val="00B83A1A"/>
    <w:rsid w:val="00B86E4A"/>
    <w:rsid w:val="00B90BE2"/>
    <w:rsid w:val="00B91166"/>
    <w:rsid w:val="00B921D6"/>
    <w:rsid w:val="00B925EC"/>
    <w:rsid w:val="00B92EAE"/>
    <w:rsid w:val="00B93258"/>
    <w:rsid w:val="00B9375D"/>
    <w:rsid w:val="00B97B82"/>
    <w:rsid w:val="00B97E53"/>
    <w:rsid w:val="00BA5729"/>
    <w:rsid w:val="00BA6564"/>
    <w:rsid w:val="00BB475A"/>
    <w:rsid w:val="00BB4E8D"/>
    <w:rsid w:val="00BB4FE9"/>
    <w:rsid w:val="00BB7DC8"/>
    <w:rsid w:val="00BC03A7"/>
    <w:rsid w:val="00BC1C27"/>
    <w:rsid w:val="00BC343A"/>
    <w:rsid w:val="00BC368B"/>
    <w:rsid w:val="00BC4A22"/>
    <w:rsid w:val="00BC4C81"/>
    <w:rsid w:val="00BC6946"/>
    <w:rsid w:val="00BC69D3"/>
    <w:rsid w:val="00BC6C66"/>
    <w:rsid w:val="00BD69D2"/>
    <w:rsid w:val="00BE11BC"/>
    <w:rsid w:val="00BE1D15"/>
    <w:rsid w:val="00BE1E3D"/>
    <w:rsid w:val="00BE653D"/>
    <w:rsid w:val="00BE7A95"/>
    <w:rsid w:val="00BF147E"/>
    <w:rsid w:val="00BF2631"/>
    <w:rsid w:val="00BF3FC7"/>
    <w:rsid w:val="00BF42DE"/>
    <w:rsid w:val="00BF4A4E"/>
    <w:rsid w:val="00C027E3"/>
    <w:rsid w:val="00C03622"/>
    <w:rsid w:val="00C03F5C"/>
    <w:rsid w:val="00C045AF"/>
    <w:rsid w:val="00C10C3F"/>
    <w:rsid w:val="00C1318C"/>
    <w:rsid w:val="00C14C3D"/>
    <w:rsid w:val="00C15422"/>
    <w:rsid w:val="00C15C4C"/>
    <w:rsid w:val="00C16EB5"/>
    <w:rsid w:val="00C16FC6"/>
    <w:rsid w:val="00C220D8"/>
    <w:rsid w:val="00C242D8"/>
    <w:rsid w:val="00C25BEE"/>
    <w:rsid w:val="00C31775"/>
    <w:rsid w:val="00C31E37"/>
    <w:rsid w:val="00C3265C"/>
    <w:rsid w:val="00C343F4"/>
    <w:rsid w:val="00C34BC5"/>
    <w:rsid w:val="00C35247"/>
    <w:rsid w:val="00C36AA3"/>
    <w:rsid w:val="00C425DE"/>
    <w:rsid w:val="00C4696F"/>
    <w:rsid w:val="00C509D8"/>
    <w:rsid w:val="00C528FF"/>
    <w:rsid w:val="00C5292B"/>
    <w:rsid w:val="00C55126"/>
    <w:rsid w:val="00C55885"/>
    <w:rsid w:val="00C56D41"/>
    <w:rsid w:val="00C57BA9"/>
    <w:rsid w:val="00C6083B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5DBC"/>
    <w:rsid w:val="00C86B10"/>
    <w:rsid w:val="00C87229"/>
    <w:rsid w:val="00C87B0D"/>
    <w:rsid w:val="00C95BCE"/>
    <w:rsid w:val="00C95F02"/>
    <w:rsid w:val="00CA0A65"/>
    <w:rsid w:val="00CA4F99"/>
    <w:rsid w:val="00CA6948"/>
    <w:rsid w:val="00CB0B1A"/>
    <w:rsid w:val="00CB1350"/>
    <w:rsid w:val="00CB218D"/>
    <w:rsid w:val="00CB2A5B"/>
    <w:rsid w:val="00CB32D6"/>
    <w:rsid w:val="00CB4897"/>
    <w:rsid w:val="00CB5ABC"/>
    <w:rsid w:val="00CB7C69"/>
    <w:rsid w:val="00CC3B5B"/>
    <w:rsid w:val="00CC5638"/>
    <w:rsid w:val="00CC5C0B"/>
    <w:rsid w:val="00CD4054"/>
    <w:rsid w:val="00CD4C2B"/>
    <w:rsid w:val="00CD6231"/>
    <w:rsid w:val="00CD7285"/>
    <w:rsid w:val="00CE27CB"/>
    <w:rsid w:val="00CE29DE"/>
    <w:rsid w:val="00CE3F7A"/>
    <w:rsid w:val="00CE60F8"/>
    <w:rsid w:val="00CF314A"/>
    <w:rsid w:val="00CF4A83"/>
    <w:rsid w:val="00CF53E7"/>
    <w:rsid w:val="00CF634E"/>
    <w:rsid w:val="00D02672"/>
    <w:rsid w:val="00D056D7"/>
    <w:rsid w:val="00D07285"/>
    <w:rsid w:val="00D07B84"/>
    <w:rsid w:val="00D109F9"/>
    <w:rsid w:val="00D1386C"/>
    <w:rsid w:val="00D13A85"/>
    <w:rsid w:val="00D1479A"/>
    <w:rsid w:val="00D14A7A"/>
    <w:rsid w:val="00D2610A"/>
    <w:rsid w:val="00D31835"/>
    <w:rsid w:val="00D352A1"/>
    <w:rsid w:val="00D37A1E"/>
    <w:rsid w:val="00D425D5"/>
    <w:rsid w:val="00D466F6"/>
    <w:rsid w:val="00D56FD5"/>
    <w:rsid w:val="00D61F99"/>
    <w:rsid w:val="00D65A26"/>
    <w:rsid w:val="00D71033"/>
    <w:rsid w:val="00D715D0"/>
    <w:rsid w:val="00D71A4A"/>
    <w:rsid w:val="00D73332"/>
    <w:rsid w:val="00D73606"/>
    <w:rsid w:val="00D73C4C"/>
    <w:rsid w:val="00D811FD"/>
    <w:rsid w:val="00D82BE5"/>
    <w:rsid w:val="00D83210"/>
    <w:rsid w:val="00D86331"/>
    <w:rsid w:val="00D86FC9"/>
    <w:rsid w:val="00D9351B"/>
    <w:rsid w:val="00D93D78"/>
    <w:rsid w:val="00D949BE"/>
    <w:rsid w:val="00D94D6B"/>
    <w:rsid w:val="00D954BD"/>
    <w:rsid w:val="00D955B4"/>
    <w:rsid w:val="00D96099"/>
    <w:rsid w:val="00D96F2C"/>
    <w:rsid w:val="00DA05E3"/>
    <w:rsid w:val="00DA36A5"/>
    <w:rsid w:val="00DA49E2"/>
    <w:rsid w:val="00DB33E7"/>
    <w:rsid w:val="00DB38AB"/>
    <w:rsid w:val="00DB47C4"/>
    <w:rsid w:val="00DC0449"/>
    <w:rsid w:val="00DC1642"/>
    <w:rsid w:val="00DC6B94"/>
    <w:rsid w:val="00DC6E81"/>
    <w:rsid w:val="00DD31DA"/>
    <w:rsid w:val="00DD5719"/>
    <w:rsid w:val="00DD57B6"/>
    <w:rsid w:val="00DD5DAC"/>
    <w:rsid w:val="00DD5DFC"/>
    <w:rsid w:val="00DE0C3C"/>
    <w:rsid w:val="00DE48DD"/>
    <w:rsid w:val="00DE7807"/>
    <w:rsid w:val="00DE7AD4"/>
    <w:rsid w:val="00DF10C1"/>
    <w:rsid w:val="00DF1E2C"/>
    <w:rsid w:val="00E04987"/>
    <w:rsid w:val="00E049A4"/>
    <w:rsid w:val="00E04A75"/>
    <w:rsid w:val="00E06DC3"/>
    <w:rsid w:val="00E13911"/>
    <w:rsid w:val="00E14E3A"/>
    <w:rsid w:val="00E16427"/>
    <w:rsid w:val="00E170CB"/>
    <w:rsid w:val="00E20A1C"/>
    <w:rsid w:val="00E216FB"/>
    <w:rsid w:val="00E22DA0"/>
    <w:rsid w:val="00E255A4"/>
    <w:rsid w:val="00E270EC"/>
    <w:rsid w:val="00E32FCE"/>
    <w:rsid w:val="00E34F1B"/>
    <w:rsid w:val="00E42454"/>
    <w:rsid w:val="00E44E4B"/>
    <w:rsid w:val="00E501EA"/>
    <w:rsid w:val="00E547E0"/>
    <w:rsid w:val="00E54A59"/>
    <w:rsid w:val="00E55238"/>
    <w:rsid w:val="00E55AED"/>
    <w:rsid w:val="00E5752E"/>
    <w:rsid w:val="00E633BF"/>
    <w:rsid w:val="00E64BE2"/>
    <w:rsid w:val="00E71EC6"/>
    <w:rsid w:val="00E81C4B"/>
    <w:rsid w:val="00E83358"/>
    <w:rsid w:val="00E84422"/>
    <w:rsid w:val="00E84860"/>
    <w:rsid w:val="00E8732D"/>
    <w:rsid w:val="00E876C1"/>
    <w:rsid w:val="00E877AD"/>
    <w:rsid w:val="00E96849"/>
    <w:rsid w:val="00EA1E63"/>
    <w:rsid w:val="00EA27D5"/>
    <w:rsid w:val="00EB0DD9"/>
    <w:rsid w:val="00EB127E"/>
    <w:rsid w:val="00EB2DF0"/>
    <w:rsid w:val="00EB4867"/>
    <w:rsid w:val="00EB5AE6"/>
    <w:rsid w:val="00EB7AFF"/>
    <w:rsid w:val="00ED2653"/>
    <w:rsid w:val="00ED3B31"/>
    <w:rsid w:val="00ED3CB9"/>
    <w:rsid w:val="00ED4A55"/>
    <w:rsid w:val="00EE016E"/>
    <w:rsid w:val="00EE3254"/>
    <w:rsid w:val="00EE3EF2"/>
    <w:rsid w:val="00EE4DAD"/>
    <w:rsid w:val="00EE513E"/>
    <w:rsid w:val="00EE6015"/>
    <w:rsid w:val="00EE6899"/>
    <w:rsid w:val="00EE7699"/>
    <w:rsid w:val="00EF1B56"/>
    <w:rsid w:val="00EF1F3B"/>
    <w:rsid w:val="00EF3709"/>
    <w:rsid w:val="00EF4832"/>
    <w:rsid w:val="00EF60DD"/>
    <w:rsid w:val="00EF790D"/>
    <w:rsid w:val="00F05A4E"/>
    <w:rsid w:val="00F05B21"/>
    <w:rsid w:val="00F13843"/>
    <w:rsid w:val="00F14818"/>
    <w:rsid w:val="00F15BD8"/>
    <w:rsid w:val="00F22845"/>
    <w:rsid w:val="00F25B6D"/>
    <w:rsid w:val="00F30926"/>
    <w:rsid w:val="00F327F2"/>
    <w:rsid w:val="00F3315A"/>
    <w:rsid w:val="00F351A3"/>
    <w:rsid w:val="00F3565F"/>
    <w:rsid w:val="00F365C4"/>
    <w:rsid w:val="00F37BCC"/>
    <w:rsid w:val="00F429DD"/>
    <w:rsid w:val="00F42DFD"/>
    <w:rsid w:val="00F464C5"/>
    <w:rsid w:val="00F528D7"/>
    <w:rsid w:val="00F53FDB"/>
    <w:rsid w:val="00F561BD"/>
    <w:rsid w:val="00F61975"/>
    <w:rsid w:val="00F66D50"/>
    <w:rsid w:val="00F6704E"/>
    <w:rsid w:val="00F720AF"/>
    <w:rsid w:val="00F72B57"/>
    <w:rsid w:val="00F80A78"/>
    <w:rsid w:val="00F9029E"/>
    <w:rsid w:val="00F958AA"/>
    <w:rsid w:val="00F968A6"/>
    <w:rsid w:val="00F96DC5"/>
    <w:rsid w:val="00F9732B"/>
    <w:rsid w:val="00F97AB0"/>
    <w:rsid w:val="00FA16DE"/>
    <w:rsid w:val="00FA1F63"/>
    <w:rsid w:val="00FB0D99"/>
    <w:rsid w:val="00FB2F6A"/>
    <w:rsid w:val="00FB3BC0"/>
    <w:rsid w:val="00FC133D"/>
    <w:rsid w:val="00FC1973"/>
    <w:rsid w:val="00FC41FD"/>
    <w:rsid w:val="00FC43B8"/>
    <w:rsid w:val="00FC4A86"/>
    <w:rsid w:val="00FC616D"/>
    <w:rsid w:val="00FC62FC"/>
    <w:rsid w:val="00FC6B88"/>
    <w:rsid w:val="00FD02A7"/>
    <w:rsid w:val="00FD11AE"/>
    <w:rsid w:val="00FD288F"/>
    <w:rsid w:val="00FD400E"/>
    <w:rsid w:val="00FD58AE"/>
    <w:rsid w:val="00FD60AA"/>
    <w:rsid w:val="00FE3B8D"/>
    <w:rsid w:val="00FE7B9D"/>
    <w:rsid w:val="00FF2F84"/>
    <w:rsid w:val="00FF3C05"/>
    <w:rsid w:val="00FF50B3"/>
    <w:rsid w:val="00FF53FC"/>
    <w:rsid w:val="00FF7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3E3709301F7408A7D341F718AC75D" ma:contentTypeVersion="8" ma:contentTypeDescription="Create a new document." ma:contentTypeScope="" ma:versionID="b3e76c2212e16ed79619261dd29774b9">
  <xsd:schema xmlns:xsd="http://www.w3.org/2001/XMLSchema" xmlns:xs="http://www.w3.org/2001/XMLSchema" xmlns:p="http://schemas.microsoft.com/office/2006/metadata/properties" xmlns:ns2="f17a1337-7253-4d24-834d-6114787e6c6c" targetNamespace="http://schemas.microsoft.com/office/2006/metadata/properties" ma:root="true" ma:fieldsID="5bedc14edff9af9336b7b7994468ba62" ns2:_="">
    <xsd:import namespace="f17a1337-7253-4d24-834d-6114787e6c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a1337-7253-4d24-834d-6114787e6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AA0FFC-CD9A-4856-930F-81B794586B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a1337-7253-4d24-834d-6114787e6c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A64508-F84B-4DD7-9613-E039C03CE313}">
  <ds:schemaRefs>
    <ds:schemaRef ds:uri="http://schemas.microsoft.com/office/2006/documentManagement/types"/>
    <ds:schemaRef ds:uri="f17a1337-7253-4d24-834d-6114787e6c6c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terms/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C246581-C9F9-4F2F-B48A-1D8EF9210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2</Words>
  <Characters>189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223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14T09:19:00Z</dcterms:created>
  <dcterms:modified xsi:type="dcterms:W3CDTF">2021-09-17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35D3E3709301F7408A7D341F718AC75D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